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0F8969E1" w:rsidR="002E715A" w:rsidRPr="00A22B16" w:rsidRDefault="000B753D" w:rsidP="002E715A">
      <w:pPr>
        <w:pStyle w:val="BodyText"/>
        <w:rPr>
          <w:rStyle w:val="HighlightedVariable"/>
          <w:rFonts w:ascii="Georgia" w:hAnsi="Georgia"/>
          <w:sz w:val="48"/>
          <w:lang w:val="fr-FR"/>
        </w:rPr>
      </w:pPr>
      <w:r>
        <w:rPr>
          <w:rStyle w:val="HighlightedVariable"/>
          <w:rFonts w:ascii="Georgia" w:hAnsi="Georgia"/>
          <w:sz w:val="48"/>
          <w:lang w:val="fr-FR"/>
        </w:rPr>
        <w:t>Item Planning load demand</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5FB15CA7"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0B753D">
        <w:rPr>
          <w:rStyle w:val="HighlightedVariable"/>
          <w:rFonts w:ascii="Georgia" w:hAnsi="Georgia"/>
          <w:sz w:val="48"/>
          <w:lang w:val="fr-FR"/>
        </w:rPr>
        <w:t>318</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6A89637D"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 xml:space="preserve">May </w:t>
      </w:r>
      <w:r w:rsidR="000B753D">
        <w:rPr>
          <w:rFonts w:ascii="Georgia" w:hAnsi="Georgia"/>
        </w:rPr>
        <w:t>20</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746C8ABC"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 xml:space="preserve">May </w:t>
      </w:r>
      <w:r w:rsidR="000B753D">
        <w:rPr>
          <w:rFonts w:ascii="Georgia" w:hAnsi="Georgia"/>
        </w:rPr>
        <w:t>20</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123096"/>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123097"/>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080EA24B" w:rsidR="002E715A" w:rsidRPr="00A22B16" w:rsidRDefault="000B753D" w:rsidP="007D4E4D">
            <w:pPr>
              <w:pStyle w:val="TableText"/>
              <w:rPr>
                <w:rFonts w:ascii="Georgia" w:hAnsi="Georgia"/>
              </w:rPr>
            </w:pPr>
            <w:r>
              <w:rPr>
                <w:rFonts w:ascii="Georgia" w:hAnsi="Georgia"/>
              </w:rPr>
              <w:t>20</w:t>
            </w:r>
            <w:r w:rsidR="00AC0258">
              <w:rPr>
                <w:rFonts w:ascii="Georgia" w:hAnsi="Georgia"/>
              </w:rPr>
              <w:t>-</w:t>
            </w:r>
            <w:r w:rsidR="00251305">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123098"/>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5318FAB4" w14:textId="14C8612C" w:rsidR="00722D6E"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722D6E" w:rsidRPr="001C76E7">
        <w:rPr>
          <w:rFonts w:ascii="Georgia" w:hAnsi="Georgia"/>
          <w:noProof/>
        </w:rPr>
        <w:t>1</w:t>
      </w:r>
      <w:r w:rsidR="00722D6E">
        <w:rPr>
          <w:rFonts w:asciiTheme="minorHAnsi" w:eastAsiaTheme="minorEastAsia" w:hAnsiTheme="minorHAnsi" w:cstheme="minorBidi"/>
          <w:b w:val="0"/>
          <w:noProof/>
          <w:sz w:val="22"/>
          <w:szCs w:val="22"/>
          <w:lang w:eastAsia="en-US"/>
        </w:rPr>
        <w:tab/>
      </w:r>
      <w:r w:rsidR="00722D6E" w:rsidRPr="001C76E7">
        <w:rPr>
          <w:rFonts w:ascii="Georgia" w:hAnsi="Georgia"/>
          <w:noProof/>
        </w:rPr>
        <w:t>Document Control</w:t>
      </w:r>
      <w:r w:rsidR="00722D6E">
        <w:rPr>
          <w:noProof/>
        </w:rPr>
        <w:tab/>
      </w:r>
      <w:r w:rsidR="00722D6E">
        <w:rPr>
          <w:noProof/>
        </w:rPr>
        <w:fldChar w:fldCharType="begin"/>
      </w:r>
      <w:r w:rsidR="00722D6E">
        <w:rPr>
          <w:noProof/>
        </w:rPr>
        <w:instrText xml:space="preserve"> PAGEREF _Toc106123096 \h </w:instrText>
      </w:r>
      <w:r w:rsidR="00722D6E">
        <w:rPr>
          <w:noProof/>
        </w:rPr>
      </w:r>
      <w:r w:rsidR="00722D6E">
        <w:rPr>
          <w:noProof/>
        </w:rPr>
        <w:fldChar w:fldCharType="separate"/>
      </w:r>
      <w:r w:rsidR="00722D6E">
        <w:rPr>
          <w:noProof/>
        </w:rPr>
        <w:t>ii</w:t>
      </w:r>
      <w:r w:rsidR="00722D6E">
        <w:rPr>
          <w:noProof/>
        </w:rPr>
        <w:fldChar w:fldCharType="end"/>
      </w:r>
    </w:p>
    <w:p w14:paraId="0056BE7C" w14:textId="0F9F9306"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1.1</w:t>
      </w:r>
      <w:r>
        <w:rPr>
          <w:rFonts w:asciiTheme="minorHAnsi" w:eastAsiaTheme="minorEastAsia" w:hAnsiTheme="minorHAnsi" w:cstheme="minorBidi"/>
          <w:noProof/>
          <w:sz w:val="22"/>
          <w:szCs w:val="22"/>
          <w:lang w:eastAsia="en-US"/>
        </w:rPr>
        <w:tab/>
      </w:r>
      <w:r w:rsidRPr="001C76E7">
        <w:rPr>
          <w:rFonts w:ascii="Georgia" w:hAnsi="Georgia"/>
          <w:noProof/>
        </w:rPr>
        <w:t>Change Record</w:t>
      </w:r>
      <w:r>
        <w:rPr>
          <w:noProof/>
        </w:rPr>
        <w:tab/>
      </w:r>
      <w:r>
        <w:rPr>
          <w:noProof/>
        </w:rPr>
        <w:fldChar w:fldCharType="begin"/>
      </w:r>
      <w:r>
        <w:rPr>
          <w:noProof/>
        </w:rPr>
        <w:instrText xml:space="preserve"> PAGEREF _Toc106123097 \h </w:instrText>
      </w:r>
      <w:r>
        <w:rPr>
          <w:noProof/>
        </w:rPr>
      </w:r>
      <w:r>
        <w:rPr>
          <w:noProof/>
        </w:rPr>
        <w:fldChar w:fldCharType="separate"/>
      </w:r>
      <w:r>
        <w:rPr>
          <w:noProof/>
        </w:rPr>
        <w:t>ii</w:t>
      </w:r>
      <w:r>
        <w:rPr>
          <w:noProof/>
        </w:rPr>
        <w:fldChar w:fldCharType="end"/>
      </w:r>
    </w:p>
    <w:p w14:paraId="1AD64E86" w14:textId="76B6FF21"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1.2</w:t>
      </w:r>
      <w:r>
        <w:rPr>
          <w:rFonts w:asciiTheme="minorHAnsi" w:eastAsiaTheme="minorEastAsia" w:hAnsiTheme="minorHAnsi" w:cstheme="minorBidi"/>
          <w:noProof/>
          <w:sz w:val="22"/>
          <w:szCs w:val="22"/>
          <w:lang w:eastAsia="en-US"/>
        </w:rPr>
        <w:tab/>
      </w:r>
      <w:r w:rsidRPr="001C76E7">
        <w:rPr>
          <w:rFonts w:ascii="Georgia" w:hAnsi="Georgia"/>
          <w:noProof/>
        </w:rPr>
        <w:t>Reviewers</w:t>
      </w:r>
      <w:r>
        <w:rPr>
          <w:noProof/>
        </w:rPr>
        <w:tab/>
      </w:r>
      <w:r>
        <w:rPr>
          <w:noProof/>
        </w:rPr>
        <w:fldChar w:fldCharType="begin"/>
      </w:r>
      <w:r>
        <w:rPr>
          <w:noProof/>
        </w:rPr>
        <w:instrText xml:space="preserve"> PAGEREF _Toc106123098 \h </w:instrText>
      </w:r>
      <w:r>
        <w:rPr>
          <w:noProof/>
        </w:rPr>
      </w:r>
      <w:r>
        <w:rPr>
          <w:noProof/>
        </w:rPr>
        <w:fldChar w:fldCharType="separate"/>
      </w:r>
      <w:r>
        <w:rPr>
          <w:noProof/>
        </w:rPr>
        <w:t>ii</w:t>
      </w:r>
      <w:r>
        <w:rPr>
          <w:noProof/>
        </w:rPr>
        <w:fldChar w:fldCharType="end"/>
      </w:r>
    </w:p>
    <w:p w14:paraId="2A8F3C5B" w14:textId="0A1D6FC2"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2</w:t>
      </w:r>
      <w:r>
        <w:rPr>
          <w:rFonts w:asciiTheme="minorHAnsi" w:eastAsiaTheme="minorEastAsia" w:hAnsiTheme="minorHAnsi" w:cstheme="minorBidi"/>
          <w:b w:val="0"/>
          <w:noProof/>
          <w:sz w:val="22"/>
          <w:szCs w:val="22"/>
          <w:lang w:eastAsia="en-US"/>
        </w:rPr>
        <w:tab/>
      </w:r>
      <w:r w:rsidRPr="001C76E7">
        <w:rPr>
          <w:rFonts w:ascii="Georgia" w:hAnsi="Georgia"/>
          <w:noProof/>
        </w:rPr>
        <w:t>Introduction</w:t>
      </w:r>
      <w:r>
        <w:rPr>
          <w:noProof/>
        </w:rPr>
        <w:tab/>
      </w:r>
      <w:r>
        <w:rPr>
          <w:noProof/>
        </w:rPr>
        <w:fldChar w:fldCharType="begin"/>
      </w:r>
      <w:r>
        <w:rPr>
          <w:noProof/>
        </w:rPr>
        <w:instrText xml:space="preserve"> PAGEREF _Toc106123099 \h </w:instrText>
      </w:r>
      <w:r>
        <w:rPr>
          <w:noProof/>
        </w:rPr>
      </w:r>
      <w:r>
        <w:rPr>
          <w:noProof/>
        </w:rPr>
        <w:fldChar w:fldCharType="separate"/>
      </w:r>
      <w:r>
        <w:rPr>
          <w:noProof/>
        </w:rPr>
        <w:t>4</w:t>
      </w:r>
      <w:r>
        <w:rPr>
          <w:noProof/>
        </w:rPr>
        <w:fldChar w:fldCharType="end"/>
      </w:r>
    </w:p>
    <w:p w14:paraId="540B3078" w14:textId="04F458CB" w:rsidR="00722D6E" w:rsidRDefault="00722D6E">
      <w:pPr>
        <w:pStyle w:val="TOC3"/>
        <w:tabs>
          <w:tab w:val="left" w:pos="3240"/>
        </w:tabs>
        <w:rPr>
          <w:rFonts w:asciiTheme="minorHAnsi" w:eastAsiaTheme="minorEastAsia" w:hAnsiTheme="minorHAnsi" w:cstheme="minorBidi"/>
          <w:noProof/>
          <w:sz w:val="22"/>
          <w:szCs w:val="22"/>
          <w:lang w:eastAsia="en-US"/>
        </w:rPr>
      </w:pPr>
      <w:r w:rsidRPr="001C76E7">
        <w:rPr>
          <w:rFonts w:ascii="Georgia" w:hAnsi="Georgia"/>
          <w:noProof/>
        </w:rPr>
        <w:t>2.1.1</w:t>
      </w:r>
      <w:r>
        <w:rPr>
          <w:rFonts w:asciiTheme="minorHAnsi" w:eastAsiaTheme="minorEastAsia" w:hAnsiTheme="minorHAnsi" w:cstheme="minorBidi"/>
          <w:noProof/>
          <w:sz w:val="22"/>
          <w:szCs w:val="22"/>
          <w:lang w:eastAsia="en-US"/>
        </w:rPr>
        <w:tab/>
      </w:r>
      <w:r w:rsidRPr="001C76E7">
        <w:rPr>
          <w:rFonts w:ascii="Georgia" w:hAnsi="Georgia"/>
          <w:noProof/>
        </w:rPr>
        <w:t>Scope for this Document</w:t>
      </w:r>
      <w:r>
        <w:rPr>
          <w:noProof/>
        </w:rPr>
        <w:tab/>
      </w:r>
      <w:r>
        <w:rPr>
          <w:noProof/>
        </w:rPr>
        <w:fldChar w:fldCharType="begin"/>
      </w:r>
      <w:r>
        <w:rPr>
          <w:noProof/>
        </w:rPr>
        <w:instrText xml:space="preserve"> PAGEREF _Toc106123100 \h </w:instrText>
      </w:r>
      <w:r>
        <w:rPr>
          <w:noProof/>
        </w:rPr>
      </w:r>
      <w:r>
        <w:rPr>
          <w:noProof/>
        </w:rPr>
        <w:fldChar w:fldCharType="separate"/>
      </w:r>
      <w:r>
        <w:rPr>
          <w:noProof/>
        </w:rPr>
        <w:t>4</w:t>
      </w:r>
      <w:r>
        <w:rPr>
          <w:noProof/>
        </w:rPr>
        <w:fldChar w:fldCharType="end"/>
      </w:r>
    </w:p>
    <w:p w14:paraId="4C4F5B63" w14:textId="2802A24D" w:rsidR="00722D6E" w:rsidRDefault="00722D6E">
      <w:pPr>
        <w:pStyle w:val="TOC3"/>
        <w:tabs>
          <w:tab w:val="left" w:pos="3240"/>
        </w:tabs>
        <w:rPr>
          <w:rFonts w:asciiTheme="minorHAnsi" w:eastAsiaTheme="minorEastAsia" w:hAnsiTheme="minorHAnsi" w:cstheme="minorBidi"/>
          <w:noProof/>
          <w:sz w:val="22"/>
          <w:szCs w:val="22"/>
          <w:lang w:eastAsia="en-US"/>
        </w:rPr>
      </w:pPr>
      <w:r w:rsidRPr="001C76E7">
        <w:rPr>
          <w:rFonts w:ascii="Georgia" w:hAnsi="Georgia"/>
          <w:noProof/>
        </w:rPr>
        <w:t>2.1.2</w:t>
      </w:r>
      <w:r>
        <w:rPr>
          <w:rFonts w:asciiTheme="minorHAnsi" w:eastAsiaTheme="minorEastAsia" w:hAnsiTheme="minorHAnsi" w:cstheme="minorBidi"/>
          <w:noProof/>
          <w:sz w:val="22"/>
          <w:szCs w:val="22"/>
          <w:lang w:eastAsia="en-US"/>
        </w:rPr>
        <w:tab/>
      </w:r>
      <w:r w:rsidRPr="001C76E7">
        <w:rPr>
          <w:rFonts w:ascii="Georgia" w:hAnsi="Georgia"/>
          <w:noProof/>
        </w:rPr>
        <w:t>Intended Audience</w:t>
      </w:r>
      <w:r>
        <w:rPr>
          <w:noProof/>
        </w:rPr>
        <w:tab/>
      </w:r>
      <w:r>
        <w:rPr>
          <w:noProof/>
        </w:rPr>
        <w:fldChar w:fldCharType="begin"/>
      </w:r>
      <w:r>
        <w:rPr>
          <w:noProof/>
        </w:rPr>
        <w:instrText xml:space="preserve"> PAGEREF _Toc106123101 \h </w:instrText>
      </w:r>
      <w:r>
        <w:rPr>
          <w:noProof/>
        </w:rPr>
      </w:r>
      <w:r>
        <w:rPr>
          <w:noProof/>
        </w:rPr>
        <w:fldChar w:fldCharType="separate"/>
      </w:r>
      <w:r>
        <w:rPr>
          <w:noProof/>
        </w:rPr>
        <w:t>4</w:t>
      </w:r>
      <w:r>
        <w:rPr>
          <w:noProof/>
        </w:rPr>
        <w:fldChar w:fldCharType="end"/>
      </w:r>
    </w:p>
    <w:p w14:paraId="1B71BF1B" w14:textId="5BF25F7B"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3</w:t>
      </w:r>
      <w:r>
        <w:rPr>
          <w:rFonts w:asciiTheme="minorHAnsi" w:eastAsiaTheme="minorEastAsia" w:hAnsiTheme="minorHAnsi" w:cstheme="minorBidi"/>
          <w:b w:val="0"/>
          <w:noProof/>
          <w:sz w:val="22"/>
          <w:szCs w:val="22"/>
          <w:lang w:eastAsia="en-US"/>
        </w:rPr>
        <w:tab/>
      </w:r>
      <w:r w:rsidRPr="001C76E7">
        <w:rPr>
          <w:rFonts w:ascii="Georgia" w:hAnsi="Georgia"/>
          <w:noProof/>
        </w:rPr>
        <w:t>Overview</w:t>
      </w:r>
      <w:r>
        <w:rPr>
          <w:noProof/>
        </w:rPr>
        <w:tab/>
      </w:r>
      <w:r>
        <w:rPr>
          <w:noProof/>
        </w:rPr>
        <w:fldChar w:fldCharType="begin"/>
      </w:r>
      <w:r>
        <w:rPr>
          <w:noProof/>
        </w:rPr>
        <w:instrText xml:space="preserve"> PAGEREF _Toc106123102 \h </w:instrText>
      </w:r>
      <w:r>
        <w:rPr>
          <w:noProof/>
        </w:rPr>
      </w:r>
      <w:r>
        <w:rPr>
          <w:noProof/>
        </w:rPr>
        <w:fldChar w:fldCharType="separate"/>
      </w:r>
      <w:r>
        <w:rPr>
          <w:noProof/>
        </w:rPr>
        <w:t>5</w:t>
      </w:r>
      <w:r>
        <w:rPr>
          <w:noProof/>
        </w:rPr>
        <w:fldChar w:fldCharType="end"/>
      </w:r>
    </w:p>
    <w:p w14:paraId="75BD35FD" w14:textId="21BEB5AE"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3.1</w:t>
      </w:r>
      <w:r>
        <w:rPr>
          <w:rFonts w:asciiTheme="minorHAnsi" w:eastAsiaTheme="minorEastAsia" w:hAnsiTheme="minorHAnsi" w:cstheme="minorBidi"/>
          <w:noProof/>
          <w:sz w:val="22"/>
          <w:szCs w:val="22"/>
          <w:lang w:eastAsia="en-US"/>
        </w:rPr>
        <w:tab/>
      </w:r>
      <w:r w:rsidRPr="001C76E7">
        <w:rPr>
          <w:rFonts w:ascii="Georgia" w:hAnsi="Georgia"/>
          <w:noProof/>
        </w:rPr>
        <w:t>Business Objectives</w:t>
      </w:r>
      <w:r>
        <w:rPr>
          <w:noProof/>
        </w:rPr>
        <w:tab/>
      </w:r>
      <w:r>
        <w:rPr>
          <w:noProof/>
        </w:rPr>
        <w:fldChar w:fldCharType="begin"/>
      </w:r>
      <w:r>
        <w:rPr>
          <w:noProof/>
        </w:rPr>
        <w:instrText xml:space="preserve"> PAGEREF _Toc106123103 \h </w:instrText>
      </w:r>
      <w:r>
        <w:rPr>
          <w:noProof/>
        </w:rPr>
      </w:r>
      <w:r>
        <w:rPr>
          <w:noProof/>
        </w:rPr>
        <w:fldChar w:fldCharType="separate"/>
      </w:r>
      <w:r>
        <w:rPr>
          <w:noProof/>
        </w:rPr>
        <w:t>5</w:t>
      </w:r>
      <w:r>
        <w:rPr>
          <w:noProof/>
        </w:rPr>
        <w:fldChar w:fldCharType="end"/>
      </w:r>
    </w:p>
    <w:p w14:paraId="76CD1A2D" w14:textId="3BC18970"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3.2</w:t>
      </w:r>
      <w:r>
        <w:rPr>
          <w:rFonts w:asciiTheme="minorHAnsi" w:eastAsiaTheme="minorEastAsia" w:hAnsiTheme="minorHAnsi" w:cstheme="minorBidi"/>
          <w:noProof/>
          <w:sz w:val="22"/>
          <w:szCs w:val="22"/>
          <w:lang w:eastAsia="en-US"/>
        </w:rPr>
        <w:tab/>
      </w:r>
      <w:r w:rsidRPr="001C76E7">
        <w:rPr>
          <w:rFonts w:ascii="Georgia" w:hAnsi="Georgia"/>
          <w:noProof/>
        </w:rPr>
        <w:t>Major Features</w:t>
      </w:r>
      <w:r>
        <w:rPr>
          <w:noProof/>
        </w:rPr>
        <w:tab/>
      </w:r>
      <w:r>
        <w:rPr>
          <w:noProof/>
        </w:rPr>
        <w:fldChar w:fldCharType="begin"/>
      </w:r>
      <w:r>
        <w:rPr>
          <w:noProof/>
        </w:rPr>
        <w:instrText xml:space="preserve"> PAGEREF _Toc106123104 \h </w:instrText>
      </w:r>
      <w:r>
        <w:rPr>
          <w:noProof/>
        </w:rPr>
      </w:r>
      <w:r>
        <w:rPr>
          <w:noProof/>
        </w:rPr>
        <w:fldChar w:fldCharType="separate"/>
      </w:r>
      <w:r>
        <w:rPr>
          <w:noProof/>
        </w:rPr>
        <w:t>5</w:t>
      </w:r>
      <w:r>
        <w:rPr>
          <w:noProof/>
        </w:rPr>
        <w:fldChar w:fldCharType="end"/>
      </w:r>
    </w:p>
    <w:p w14:paraId="35722683" w14:textId="6E6DD49F"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3.3</w:t>
      </w:r>
      <w:r>
        <w:rPr>
          <w:rFonts w:asciiTheme="minorHAnsi" w:eastAsiaTheme="minorEastAsia" w:hAnsiTheme="minorHAnsi" w:cstheme="minorBidi"/>
          <w:noProof/>
          <w:sz w:val="22"/>
          <w:szCs w:val="22"/>
          <w:lang w:eastAsia="en-US"/>
        </w:rPr>
        <w:tab/>
      </w:r>
      <w:r w:rsidRPr="001C76E7">
        <w:rPr>
          <w:rFonts w:ascii="Georgia" w:hAnsi="Georgia"/>
          <w:noProof/>
        </w:rPr>
        <w:t>Glossary</w:t>
      </w:r>
      <w:r>
        <w:rPr>
          <w:noProof/>
        </w:rPr>
        <w:tab/>
      </w:r>
      <w:r>
        <w:rPr>
          <w:noProof/>
        </w:rPr>
        <w:fldChar w:fldCharType="begin"/>
      </w:r>
      <w:r>
        <w:rPr>
          <w:noProof/>
        </w:rPr>
        <w:instrText xml:space="preserve"> PAGEREF _Toc106123105 \h </w:instrText>
      </w:r>
      <w:r>
        <w:rPr>
          <w:noProof/>
        </w:rPr>
      </w:r>
      <w:r>
        <w:rPr>
          <w:noProof/>
        </w:rPr>
        <w:fldChar w:fldCharType="separate"/>
      </w:r>
      <w:r>
        <w:rPr>
          <w:noProof/>
        </w:rPr>
        <w:t>5</w:t>
      </w:r>
      <w:r>
        <w:rPr>
          <w:noProof/>
        </w:rPr>
        <w:fldChar w:fldCharType="end"/>
      </w:r>
    </w:p>
    <w:p w14:paraId="773C344C" w14:textId="68DC3681"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4</w:t>
      </w:r>
      <w:r>
        <w:rPr>
          <w:rFonts w:asciiTheme="minorHAnsi" w:eastAsiaTheme="minorEastAsia" w:hAnsiTheme="minorHAnsi" w:cstheme="minorBidi"/>
          <w:b w:val="0"/>
          <w:noProof/>
          <w:sz w:val="22"/>
          <w:szCs w:val="22"/>
          <w:lang w:eastAsia="en-US"/>
        </w:rPr>
        <w:tab/>
      </w:r>
      <w:r w:rsidRPr="001C76E7">
        <w:rPr>
          <w:rFonts w:ascii="Georgia" w:hAnsi="Georgia"/>
          <w:noProof/>
        </w:rPr>
        <w:t>High-Level Fusion Integration flow</w:t>
      </w:r>
      <w:r>
        <w:rPr>
          <w:noProof/>
        </w:rPr>
        <w:tab/>
      </w:r>
      <w:r>
        <w:rPr>
          <w:noProof/>
        </w:rPr>
        <w:fldChar w:fldCharType="begin"/>
      </w:r>
      <w:r>
        <w:rPr>
          <w:noProof/>
        </w:rPr>
        <w:instrText xml:space="preserve"> PAGEREF _Toc106123106 \h </w:instrText>
      </w:r>
      <w:r>
        <w:rPr>
          <w:noProof/>
        </w:rPr>
      </w:r>
      <w:r>
        <w:rPr>
          <w:noProof/>
        </w:rPr>
        <w:fldChar w:fldCharType="separate"/>
      </w:r>
      <w:r>
        <w:rPr>
          <w:noProof/>
        </w:rPr>
        <w:t>6</w:t>
      </w:r>
      <w:r>
        <w:rPr>
          <w:noProof/>
        </w:rPr>
        <w:fldChar w:fldCharType="end"/>
      </w:r>
    </w:p>
    <w:p w14:paraId="5BAF371A" w14:textId="393B51AF"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5</w:t>
      </w:r>
      <w:r>
        <w:rPr>
          <w:rFonts w:asciiTheme="minorHAnsi" w:eastAsiaTheme="minorEastAsia" w:hAnsiTheme="minorHAnsi" w:cstheme="minorBidi"/>
          <w:b w:val="0"/>
          <w:noProof/>
          <w:sz w:val="22"/>
          <w:szCs w:val="22"/>
          <w:lang w:eastAsia="en-US"/>
        </w:rPr>
        <w:tab/>
      </w:r>
      <w:r w:rsidRPr="001C76E7">
        <w:rPr>
          <w:rFonts w:ascii="Georgia" w:hAnsi="Georgia"/>
          <w:noProof/>
        </w:rPr>
        <w:t>Technical Design Details</w:t>
      </w:r>
      <w:r>
        <w:rPr>
          <w:noProof/>
        </w:rPr>
        <w:tab/>
      </w:r>
      <w:r>
        <w:rPr>
          <w:noProof/>
        </w:rPr>
        <w:fldChar w:fldCharType="begin"/>
      </w:r>
      <w:r>
        <w:rPr>
          <w:noProof/>
        </w:rPr>
        <w:instrText xml:space="preserve"> PAGEREF _Toc106123107 \h </w:instrText>
      </w:r>
      <w:r>
        <w:rPr>
          <w:noProof/>
        </w:rPr>
      </w:r>
      <w:r>
        <w:rPr>
          <w:noProof/>
        </w:rPr>
        <w:fldChar w:fldCharType="separate"/>
      </w:r>
      <w:r>
        <w:rPr>
          <w:noProof/>
        </w:rPr>
        <w:t>7</w:t>
      </w:r>
      <w:r>
        <w:rPr>
          <w:noProof/>
        </w:rPr>
        <w:fldChar w:fldCharType="end"/>
      </w:r>
    </w:p>
    <w:p w14:paraId="6BE1C512" w14:textId="29DE5C4A"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5.1</w:t>
      </w:r>
      <w:r>
        <w:rPr>
          <w:rFonts w:asciiTheme="minorHAnsi" w:eastAsiaTheme="minorEastAsia" w:hAnsiTheme="minorHAnsi" w:cstheme="minorBidi"/>
          <w:noProof/>
          <w:sz w:val="22"/>
          <w:szCs w:val="22"/>
          <w:lang w:eastAsia="en-US"/>
        </w:rPr>
        <w:tab/>
      </w:r>
      <w:r w:rsidRPr="001C76E7">
        <w:rPr>
          <w:rFonts w:ascii="Georgia" w:hAnsi="Georgia"/>
          <w:noProof/>
        </w:rPr>
        <w:t>OIC Services</w:t>
      </w:r>
      <w:r>
        <w:rPr>
          <w:noProof/>
        </w:rPr>
        <w:tab/>
      </w:r>
      <w:r>
        <w:rPr>
          <w:noProof/>
        </w:rPr>
        <w:fldChar w:fldCharType="begin"/>
      </w:r>
      <w:r>
        <w:rPr>
          <w:noProof/>
        </w:rPr>
        <w:instrText xml:space="preserve"> PAGEREF _Toc106123108 \h </w:instrText>
      </w:r>
      <w:r>
        <w:rPr>
          <w:noProof/>
        </w:rPr>
      </w:r>
      <w:r>
        <w:rPr>
          <w:noProof/>
        </w:rPr>
        <w:fldChar w:fldCharType="separate"/>
      </w:r>
      <w:r>
        <w:rPr>
          <w:noProof/>
        </w:rPr>
        <w:t>7</w:t>
      </w:r>
      <w:r>
        <w:rPr>
          <w:noProof/>
        </w:rPr>
        <w:fldChar w:fldCharType="end"/>
      </w:r>
    </w:p>
    <w:p w14:paraId="4F524191" w14:textId="72BADEE6"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5.2</w:t>
      </w:r>
      <w:r>
        <w:rPr>
          <w:rFonts w:asciiTheme="minorHAnsi" w:eastAsiaTheme="minorEastAsia" w:hAnsiTheme="minorHAnsi" w:cstheme="minorBidi"/>
          <w:noProof/>
          <w:sz w:val="22"/>
          <w:szCs w:val="22"/>
          <w:lang w:eastAsia="en-US"/>
        </w:rPr>
        <w:tab/>
      </w:r>
      <w:r w:rsidRPr="001C76E7">
        <w:rPr>
          <w:rFonts w:ascii="Georgia" w:hAnsi="Georgia"/>
          <w:noProof/>
        </w:rPr>
        <w:t>Oracle PaaS DBCS components</w:t>
      </w:r>
      <w:r>
        <w:rPr>
          <w:noProof/>
        </w:rPr>
        <w:tab/>
      </w:r>
      <w:r>
        <w:rPr>
          <w:noProof/>
        </w:rPr>
        <w:fldChar w:fldCharType="begin"/>
      </w:r>
      <w:r>
        <w:rPr>
          <w:noProof/>
        </w:rPr>
        <w:instrText xml:space="preserve"> PAGEREF _Toc106123109 \h </w:instrText>
      </w:r>
      <w:r>
        <w:rPr>
          <w:noProof/>
        </w:rPr>
      </w:r>
      <w:r>
        <w:rPr>
          <w:noProof/>
        </w:rPr>
        <w:fldChar w:fldCharType="separate"/>
      </w:r>
      <w:r>
        <w:rPr>
          <w:noProof/>
        </w:rPr>
        <w:t>8</w:t>
      </w:r>
      <w:r>
        <w:rPr>
          <w:noProof/>
        </w:rPr>
        <w:fldChar w:fldCharType="end"/>
      </w:r>
    </w:p>
    <w:p w14:paraId="21AA4599" w14:textId="561205C7"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5.3</w:t>
      </w:r>
      <w:r>
        <w:rPr>
          <w:rFonts w:asciiTheme="minorHAnsi" w:eastAsiaTheme="minorEastAsia" w:hAnsiTheme="minorHAnsi" w:cstheme="minorBidi"/>
          <w:noProof/>
          <w:sz w:val="22"/>
          <w:szCs w:val="22"/>
          <w:lang w:eastAsia="en-US"/>
        </w:rPr>
        <w:tab/>
      </w:r>
      <w:r w:rsidRPr="001C76E7">
        <w:rPr>
          <w:rFonts w:ascii="Georgia" w:hAnsi="Georgia"/>
          <w:noProof/>
        </w:rPr>
        <w:t>Technical flow</w:t>
      </w:r>
      <w:r>
        <w:rPr>
          <w:noProof/>
        </w:rPr>
        <w:tab/>
      </w:r>
      <w:r>
        <w:rPr>
          <w:noProof/>
        </w:rPr>
        <w:fldChar w:fldCharType="begin"/>
      </w:r>
      <w:r>
        <w:rPr>
          <w:noProof/>
        </w:rPr>
        <w:instrText xml:space="preserve"> PAGEREF _Toc106123110 \h </w:instrText>
      </w:r>
      <w:r>
        <w:rPr>
          <w:noProof/>
        </w:rPr>
      </w:r>
      <w:r>
        <w:rPr>
          <w:noProof/>
        </w:rPr>
        <w:fldChar w:fldCharType="separate"/>
      </w:r>
      <w:r>
        <w:rPr>
          <w:noProof/>
        </w:rPr>
        <w:t>8</w:t>
      </w:r>
      <w:r>
        <w:rPr>
          <w:noProof/>
        </w:rPr>
        <w:fldChar w:fldCharType="end"/>
      </w:r>
    </w:p>
    <w:p w14:paraId="1C3CC3F8" w14:textId="0FCEDADD"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6</w:t>
      </w:r>
      <w:r>
        <w:rPr>
          <w:rFonts w:asciiTheme="minorHAnsi" w:eastAsiaTheme="minorEastAsia" w:hAnsiTheme="minorHAnsi" w:cstheme="minorBidi"/>
          <w:b w:val="0"/>
          <w:noProof/>
          <w:sz w:val="22"/>
          <w:szCs w:val="22"/>
          <w:lang w:eastAsia="en-US"/>
        </w:rPr>
        <w:tab/>
      </w:r>
      <w:r w:rsidRPr="001C76E7">
        <w:rPr>
          <w:rFonts w:ascii="Georgia" w:hAnsi="Georgia"/>
          <w:noProof/>
        </w:rPr>
        <w:t>Data FIELD Mapping</w:t>
      </w:r>
      <w:r>
        <w:rPr>
          <w:noProof/>
        </w:rPr>
        <w:tab/>
      </w:r>
      <w:r>
        <w:rPr>
          <w:noProof/>
        </w:rPr>
        <w:fldChar w:fldCharType="begin"/>
      </w:r>
      <w:r>
        <w:rPr>
          <w:noProof/>
        </w:rPr>
        <w:instrText xml:space="preserve"> PAGEREF _Toc106123111 \h </w:instrText>
      </w:r>
      <w:r>
        <w:rPr>
          <w:noProof/>
        </w:rPr>
      </w:r>
      <w:r>
        <w:rPr>
          <w:noProof/>
        </w:rPr>
        <w:fldChar w:fldCharType="separate"/>
      </w:r>
      <w:r>
        <w:rPr>
          <w:noProof/>
        </w:rPr>
        <w:t>23</w:t>
      </w:r>
      <w:r>
        <w:rPr>
          <w:noProof/>
        </w:rPr>
        <w:fldChar w:fldCharType="end"/>
      </w:r>
    </w:p>
    <w:p w14:paraId="6236BC36" w14:textId="1252FA3E"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6.1</w:t>
      </w:r>
      <w:r>
        <w:rPr>
          <w:rFonts w:asciiTheme="minorHAnsi" w:eastAsiaTheme="minorEastAsia" w:hAnsiTheme="minorHAnsi" w:cstheme="minorBidi"/>
          <w:noProof/>
          <w:sz w:val="22"/>
          <w:szCs w:val="22"/>
          <w:lang w:eastAsia="en-US"/>
        </w:rPr>
        <w:tab/>
      </w:r>
      <w:r w:rsidRPr="001C76E7">
        <w:rPr>
          <w:rFonts w:ascii="Georgia" w:hAnsi="Georgia"/>
          <w:noProof/>
        </w:rPr>
        <w:t>File format</w:t>
      </w:r>
      <w:r>
        <w:rPr>
          <w:noProof/>
        </w:rPr>
        <w:tab/>
      </w:r>
      <w:r>
        <w:rPr>
          <w:noProof/>
        </w:rPr>
        <w:fldChar w:fldCharType="begin"/>
      </w:r>
      <w:r>
        <w:rPr>
          <w:noProof/>
        </w:rPr>
        <w:instrText xml:space="preserve"> PAGEREF _Toc106123112 \h </w:instrText>
      </w:r>
      <w:r>
        <w:rPr>
          <w:noProof/>
        </w:rPr>
      </w:r>
      <w:r>
        <w:rPr>
          <w:noProof/>
        </w:rPr>
        <w:fldChar w:fldCharType="separate"/>
      </w:r>
      <w:r>
        <w:rPr>
          <w:noProof/>
        </w:rPr>
        <w:t>23</w:t>
      </w:r>
      <w:r>
        <w:rPr>
          <w:noProof/>
        </w:rPr>
        <w:fldChar w:fldCharType="end"/>
      </w:r>
    </w:p>
    <w:p w14:paraId="68DF4984" w14:textId="0D56BB16"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6.2</w:t>
      </w:r>
      <w:r>
        <w:rPr>
          <w:rFonts w:asciiTheme="minorHAnsi" w:eastAsiaTheme="minorEastAsia" w:hAnsiTheme="minorHAnsi" w:cstheme="minorBidi"/>
          <w:noProof/>
          <w:sz w:val="22"/>
          <w:szCs w:val="22"/>
          <w:lang w:eastAsia="en-US"/>
        </w:rPr>
        <w:tab/>
      </w:r>
      <w:r w:rsidRPr="001C76E7">
        <w:rPr>
          <w:rFonts w:ascii="Georgia" w:hAnsi="Georgia"/>
          <w:noProof/>
        </w:rPr>
        <w:t>Frequency</w:t>
      </w:r>
      <w:r>
        <w:rPr>
          <w:noProof/>
        </w:rPr>
        <w:tab/>
      </w:r>
      <w:r>
        <w:rPr>
          <w:noProof/>
        </w:rPr>
        <w:fldChar w:fldCharType="begin"/>
      </w:r>
      <w:r>
        <w:rPr>
          <w:noProof/>
        </w:rPr>
        <w:instrText xml:space="preserve"> PAGEREF _Toc106123113 \h </w:instrText>
      </w:r>
      <w:r>
        <w:rPr>
          <w:noProof/>
        </w:rPr>
      </w:r>
      <w:r>
        <w:rPr>
          <w:noProof/>
        </w:rPr>
        <w:fldChar w:fldCharType="separate"/>
      </w:r>
      <w:r>
        <w:rPr>
          <w:noProof/>
        </w:rPr>
        <w:t>23</w:t>
      </w:r>
      <w:r>
        <w:rPr>
          <w:noProof/>
        </w:rPr>
        <w:fldChar w:fldCharType="end"/>
      </w:r>
    </w:p>
    <w:p w14:paraId="59144E5A" w14:textId="02C7D313"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7</w:t>
      </w:r>
      <w:r>
        <w:rPr>
          <w:rFonts w:asciiTheme="minorHAnsi" w:eastAsiaTheme="minorEastAsia" w:hAnsiTheme="minorHAnsi" w:cstheme="minorBidi"/>
          <w:b w:val="0"/>
          <w:noProof/>
          <w:sz w:val="22"/>
          <w:szCs w:val="22"/>
          <w:lang w:eastAsia="en-US"/>
        </w:rPr>
        <w:tab/>
      </w:r>
      <w:r w:rsidRPr="001C76E7">
        <w:rPr>
          <w:rFonts w:ascii="Georgia" w:hAnsi="Georgia"/>
          <w:noProof/>
        </w:rPr>
        <w:t>Exception handling</w:t>
      </w:r>
      <w:r>
        <w:rPr>
          <w:noProof/>
        </w:rPr>
        <w:tab/>
      </w:r>
      <w:r>
        <w:rPr>
          <w:noProof/>
        </w:rPr>
        <w:fldChar w:fldCharType="begin"/>
      </w:r>
      <w:r>
        <w:rPr>
          <w:noProof/>
        </w:rPr>
        <w:instrText xml:space="preserve"> PAGEREF _Toc106123114 \h </w:instrText>
      </w:r>
      <w:r>
        <w:rPr>
          <w:noProof/>
        </w:rPr>
      </w:r>
      <w:r>
        <w:rPr>
          <w:noProof/>
        </w:rPr>
        <w:fldChar w:fldCharType="separate"/>
      </w:r>
      <w:r>
        <w:rPr>
          <w:noProof/>
        </w:rPr>
        <w:t>24</w:t>
      </w:r>
      <w:r>
        <w:rPr>
          <w:noProof/>
        </w:rPr>
        <w:fldChar w:fldCharType="end"/>
      </w:r>
    </w:p>
    <w:p w14:paraId="7B0EC721" w14:textId="01D224D7"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7.1</w:t>
      </w:r>
      <w:r>
        <w:rPr>
          <w:rFonts w:asciiTheme="minorHAnsi" w:eastAsiaTheme="minorEastAsia" w:hAnsiTheme="minorHAnsi" w:cstheme="minorBidi"/>
          <w:noProof/>
          <w:sz w:val="22"/>
          <w:szCs w:val="22"/>
          <w:lang w:eastAsia="en-US"/>
        </w:rPr>
        <w:tab/>
      </w:r>
      <w:r w:rsidRPr="001C76E7">
        <w:rPr>
          <w:rFonts w:ascii="Georgia" w:hAnsi="Georgia"/>
          <w:noProof/>
        </w:rPr>
        <w:t>Scenarios</w:t>
      </w:r>
      <w:r>
        <w:rPr>
          <w:noProof/>
        </w:rPr>
        <w:tab/>
      </w:r>
      <w:r>
        <w:rPr>
          <w:noProof/>
        </w:rPr>
        <w:fldChar w:fldCharType="begin"/>
      </w:r>
      <w:r>
        <w:rPr>
          <w:noProof/>
        </w:rPr>
        <w:instrText xml:space="preserve"> PAGEREF _Toc106123115 \h </w:instrText>
      </w:r>
      <w:r>
        <w:rPr>
          <w:noProof/>
        </w:rPr>
      </w:r>
      <w:r>
        <w:rPr>
          <w:noProof/>
        </w:rPr>
        <w:fldChar w:fldCharType="separate"/>
      </w:r>
      <w:r>
        <w:rPr>
          <w:noProof/>
        </w:rPr>
        <w:t>24</w:t>
      </w:r>
      <w:r>
        <w:rPr>
          <w:noProof/>
        </w:rPr>
        <w:fldChar w:fldCharType="end"/>
      </w:r>
    </w:p>
    <w:p w14:paraId="00FA4789" w14:textId="31A2E708"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8</w:t>
      </w:r>
      <w:r>
        <w:rPr>
          <w:rFonts w:asciiTheme="minorHAnsi" w:eastAsiaTheme="minorEastAsia" w:hAnsiTheme="minorHAnsi" w:cstheme="minorBidi"/>
          <w:b w:val="0"/>
          <w:noProof/>
          <w:sz w:val="22"/>
          <w:szCs w:val="22"/>
          <w:lang w:eastAsia="en-US"/>
        </w:rPr>
        <w:tab/>
      </w:r>
      <w:r w:rsidRPr="001C76E7">
        <w:rPr>
          <w:rFonts w:ascii="Georgia" w:hAnsi="Georgia"/>
          <w:noProof/>
        </w:rPr>
        <w:t>Assumptions / Considerations</w:t>
      </w:r>
      <w:r>
        <w:rPr>
          <w:noProof/>
        </w:rPr>
        <w:tab/>
      </w:r>
      <w:r>
        <w:rPr>
          <w:noProof/>
        </w:rPr>
        <w:fldChar w:fldCharType="begin"/>
      </w:r>
      <w:r>
        <w:rPr>
          <w:noProof/>
        </w:rPr>
        <w:instrText xml:space="preserve"> PAGEREF _Toc106123116 \h </w:instrText>
      </w:r>
      <w:r>
        <w:rPr>
          <w:noProof/>
        </w:rPr>
      </w:r>
      <w:r>
        <w:rPr>
          <w:noProof/>
        </w:rPr>
        <w:fldChar w:fldCharType="separate"/>
      </w:r>
      <w:r>
        <w:rPr>
          <w:noProof/>
        </w:rPr>
        <w:t>25</w:t>
      </w:r>
      <w:r>
        <w:rPr>
          <w:noProof/>
        </w:rPr>
        <w:fldChar w:fldCharType="end"/>
      </w:r>
    </w:p>
    <w:p w14:paraId="1C9700B4" w14:textId="0A3B69E0" w:rsidR="00722D6E" w:rsidRDefault="00722D6E">
      <w:pPr>
        <w:pStyle w:val="TOC1"/>
        <w:tabs>
          <w:tab w:val="left" w:pos="3240"/>
        </w:tabs>
        <w:rPr>
          <w:rFonts w:asciiTheme="minorHAnsi" w:eastAsiaTheme="minorEastAsia" w:hAnsiTheme="minorHAnsi" w:cstheme="minorBidi"/>
          <w:b w:val="0"/>
          <w:noProof/>
          <w:sz w:val="22"/>
          <w:szCs w:val="22"/>
          <w:lang w:eastAsia="en-US"/>
        </w:rPr>
      </w:pPr>
      <w:r w:rsidRPr="001C76E7">
        <w:rPr>
          <w:rFonts w:ascii="Georgia" w:hAnsi="Georgia"/>
          <w:noProof/>
        </w:rPr>
        <w:t>9</w:t>
      </w:r>
      <w:r>
        <w:rPr>
          <w:rFonts w:asciiTheme="minorHAnsi" w:eastAsiaTheme="minorEastAsia" w:hAnsiTheme="minorHAnsi" w:cstheme="minorBidi"/>
          <w:b w:val="0"/>
          <w:noProof/>
          <w:sz w:val="22"/>
          <w:szCs w:val="22"/>
          <w:lang w:eastAsia="en-US"/>
        </w:rPr>
        <w:tab/>
      </w:r>
      <w:r w:rsidRPr="001C76E7">
        <w:rPr>
          <w:rFonts w:ascii="Georgia" w:hAnsi="Georgia"/>
          <w:noProof/>
        </w:rPr>
        <w:t>Open and Closed Issues</w:t>
      </w:r>
      <w:r>
        <w:rPr>
          <w:noProof/>
        </w:rPr>
        <w:tab/>
      </w:r>
      <w:r>
        <w:rPr>
          <w:noProof/>
        </w:rPr>
        <w:fldChar w:fldCharType="begin"/>
      </w:r>
      <w:r>
        <w:rPr>
          <w:noProof/>
        </w:rPr>
        <w:instrText xml:space="preserve"> PAGEREF _Toc106123117 \h </w:instrText>
      </w:r>
      <w:r>
        <w:rPr>
          <w:noProof/>
        </w:rPr>
      </w:r>
      <w:r>
        <w:rPr>
          <w:noProof/>
        </w:rPr>
        <w:fldChar w:fldCharType="separate"/>
      </w:r>
      <w:r>
        <w:rPr>
          <w:noProof/>
        </w:rPr>
        <w:t>26</w:t>
      </w:r>
      <w:r>
        <w:rPr>
          <w:noProof/>
        </w:rPr>
        <w:fldChar w:fldCharType="end"/>
      </w:r>
    </w:p>
    <w:p w14:paraId="6802BA21" w14:textId="2489473B"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9.1</w:t>
      </w:r>
      <w:r>
        <w:rPr>
          <w:rFonts w:asciiTheme="minorHAnsi" w:eastAsiaTheme="minorEastAsia" w:hAnsiTheme="minorHAnsi" w:cstheme="minorBidi"/>
          <w:noProof/>
          <w:sz w:val="22"/>
          <w:szCs w:val="22"/>
          <w:lang w:eastAsia="en-US"/>
        </w:rPr>
        <w:tab/>
      </w:r>
      <w:r w:rsidRPr="001C76E7">
        <w:rPr>
          <w:rFonts w:ascii="Georgia" w:hAnsi="Georgia"/>
          <w:noProof/>
        </w:rPr>
        <w:t>Open Issues</w:t>
      </w:r>
      <w:r>
        <w:rPr>
          <w:noProof/>
        </w:rPr>
        <w:tab/>
      </w:r>
      <w:r>
        <w:rPr>
          <w:noProof/>
        </w:rPr>
        <w:fldChar w:fldCharType="begin"/>
      </w:r>
      <w:r>
        <w:rPr>
          <w:noProof/>
        </w:rPr>
        <w:instrText xml:space="preserve"> PAGEREF _Toc106123118 \h </w:instrText>
      </w:r>
      <w:r>
        <w:rPr>
          <w:noProof/>
        </w:rPr>
      </w:r>
      <w:r>
        <w:rPr>
          <w:noProof/>
        </w:rPr>
        <w:fldChar w:fldCharType="separate"/>
      </w:r>
      <w:r>
        <w:rPr>
          <w:noProof/>
        </w:rPr>
        <w:t>26</w:t>
      </w:r>
      <w:r>
        <w:rPr>
          <w:noProof/>
        </w:rPr>
        <w:fldChar w:fldCharType="end"/>
      </w:r>
    </w:p>
    <w:p w14:paraId="4BAB66EE" w14:textId="052F45B9" w:rsidR="00722D6E" w:rsidRDefault="00722D6E">
      <w:pPr>
        <w:pStyle w:val="TOC2"/>
        <w:tabs>
          <w:tab w:val="left" w:pos="3240"/>
        </w:tabs>
        <w:rPr>
          <w:rFonts w:asciiTheme="minorHAnsi" w:eastAsiaTheme="minorEastAsia" w:hAnsiTheme="minorHAnsi" w:cstheme="minorBidi"/>
          <w:noProof/>
          <w:sz w:val="22"/>
          <w:szCs w:val="22"/>
          <w:lang w:eastAsia="en-US"/>
        </w:rPr>
      </w:pPr>
      <w:r w:rsidRPr="001C76E7">
        <w:rPr>
          <w:rFonts w:ascii="Georgia" w:hAnsi="Georgia"/>
          <w:noProof/>
        </w:rPr>
        <w:t>9.2</w:t>
      </w:r>
      <w:r>
        <w:rPr>
          <w:rFonts w:asciiTheme="minorHAnsi" w:eastAsiaTheme="minorEastAsia" w:hAnsiTheme="minorHAnsi" w:cstheme="minorBidi"/>
          <w:noProof/>
          <w:sz w:val="22"/>
          <w:szCs w:val="22"/>
          <w:lang w:eastAsia="en-US"/>
        </w:rPr>
        <w:tab/>
      </w:r>
      <w:r w:rsidRPr="001C76E7">
        <w:rPr>
          <w:rFonts w:ascii="Georgia" w:hAnsi="Georgia"/>
          <w:noProof/>
        </w:rPr>
        <w:t>Closed Issues</w:t>
      </w:r>
      <w:r>
        <w:rPr>
          <w:noProof/>
        </w:rPr>
        <w:tab/>
      </w:r>
      <w:r>
        <w:rPr>
          <w:noProof/>
        </w:rPr>
        <w:fldChar w:fldCharType="begin"/>
      </w:r>
      <w:r>
        <w:rPr>
          <w:noProof/>
        </w:rPr>
        <w:instrText xml:space="preserve"> PAGEREF _Toc106123119 \h </w:instrText>
      </w:r>
      <w:r>
        <w:rPr>
          <w:noProof/>
        </w:rPr>
      </w:r>
      <w:r>
        <w:rPr>
          <w:noProof/>
        </w:rPr>
        <w:fldChar w:fldCharType="separate"/>
      </w:r>
      <w:r>
        <w:rPr>
          <w:noProof/>
        </w:rPr>
        <w:t>26</w:t>
      </w:r>
      <w:r>
        <w:rPr>
          <w:noProof/>
        </w:rPr>
        <w:fldChar w:fldCharType="end"/>
      </w:r>
    </w:p>
    <w:p w14:paraId="10F6B2EE" w14:textId="0998A004"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123099"/>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123100"/>
      <w:r w:rsidRPr="00A22B16">
        <w:rPr>
          <w:rFonts w:ascii="Georgia" w:hAnsi="Georgia"/>
        </w:rPr>
        <w:t>Scope for this Document</w:t>
      </w:r>
      <w:bookmarkEnd w:id="11"/>
      <w:bookmarkEnd w:id="12"/>
      <w:bookmarkEnd w:id="13"/>
    </w:p>
    <w:p w14:paraId="70CEDCF4" w14:textId="3ABF66C2"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w:t>
      </w:r>
      <w:r w:rsidR="00C868EF">
        <w:rPr>
          <w:rFonts w:ascii="Georgia" w:hAnsi="Georgia"/>
        </w:rPr>
        <w:t>load the planning demand in Fusion application based on the transactions of the last 56 days</w:t>
      </w:r>
      <w:r w:rsidR="00982219">
        <w:rPr>
          <w:rFonts w:ascii="Georgia" w:hAnsi="Georgia"/>
        </w:rPr>
        <w:t>.</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123101"/>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123102"/>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2110D1B9"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 xml:space="preserve">for an integration to </w:t>
      </w:r>
      <w:r w:rsidR="005B0DBD">
        <w:rPr>
          <w:rFonts w:ascii="Georgia" w:hAnsi="Georgia"/>
        </w:rPr>
        <w:t>load the planning demand in Fusion application based on the transactions of the last 56 days.</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123103"/>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5B706C1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w:t>
      </w:r>
      <w:r w:rsidR="00F04DDF">
        <w:rPr>
          <w:rFonts w:ascii="Georgia" w:hAnsi="Georgia"/>
        </w:rPr>
        <w:t>extract</w:t>
      </w:r>
      <w:r w:rsidR="005A6F86">
        <w:rPr>
          <w:rFonts w:ascii="Georgia" w:hAnsi="Georgia"/>
        </w:rPr>
        <w:t xml:space="preserve"> </w:t>
      </w:r>
      <w:r w:rsidR="00ED7BBD">
        <w:rPr>
          <w:rFonts w:ascii="Georgia" w:hAnsi="Georgia"/>
        </w:rPr>
        <w:t xml:space="preserve">and </w:t>
      </w:r>
      <w:r w:rsidR="00F04DDF">
        <w:rPr>
          <w:rFonts w:ascii="Georgia" w:hAnsi="Georgia"/>
        </w:rPr>
        <w:t>load the planning demand data</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123104"/>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6C257C44"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 xml:space="preserve">Fusion </w:t>
      </w:r>
      <w:r w:rsidR="00F04DDF">
        <w:rPr>
          <w:rFonts w:ascii="Georgia" w:hAnsi="Georgia"/>
        </w:rPr>
        <w:t>ESS job (</w:t>
      </w:r>
      <w:r w:rsidR="002103DC">
        <w:rPr>
          <w:rFonts w:ascii="Georgia" w:hAnsi="Georgia"/>
        </w:rPr>
        <w:t>BI report</w:t>
      </w:r>
      <w:r w:rsidR="00F04DDF">
        <w:rPr>
          <w:rFonts w:ascii="Georgia" w:hAnsi="Georgia"/>
        </w:rPr>
        <w:t>)</w:t>
      </w:r>
      <w:r w:rsidR="002103DC">
        <w:rPr>
          <w:rFonts w:ascii="Georgia" w:hAnsi="Georgia"/>
        </w:rPr>
        <w:t xml:space="preserve"> to fetch the eligible </w:t>
      </w:r>
      <w:r w:rsidR="00F04DDF">
        <w:rPr>
          <w:rFonts w:ascii="Georgia" w:hAnsi="Georgia"/>
        </w:rPr>
        <w:t xml:space="preserve">planning demand data in the FBDI format. </w:t>
      </w:r>
    </w:p>
    <w:p w14:paraId="1BAD6ABC" w14:textId="4BD22E77"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n then invokes</w:t>
      </w:r>
      <w:r w:rsidR="00F04DDF">
        <w:rPr>
          <w:rFonts w:ascii="Georgia" w:hAnsi="Georgia"/>
        </w:rPr>
        <w:t xml:space="preserve"> the seeded ESS job: Load Interface File for Import to upload this data in Fusion application.</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123105"/>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93ECDF4" w:rsidR="00A11008" w:rsidRDefault="005140E3" w:rsidP="00A11008">
      <w:pPr>
        <w:shd w:val="clear" w:color="auto" w:fill="FFFFFF"/>
        <w:ind w:left="1440"/>
        <w:jc w:val="both"/>
        <w:rPr>
          <w:rFonts w:ascii="Georgia" w:hAnsi="Georgia"/>
        </w:rPr>
      </w:pPr>
      <w:r>
        <w:rPr>
          <w:rFonts w:ascii="Georgia" w:hAnsi="Georgia"/>
        </w:rPr>
        <w:t>Oracle Integration Cloud</w:t>
      </w:r>
    </w:p>
    <w:p w14:paraId="29700965" w14:textId="77777777" w:rsidR="00F04DDF" w:rsidRDefault="00F04DDF" w:rsidP="00A11008">
      <w:pPr>
        <w:shd w:val="clear" w:color="auto" w:fill="FFFFFF"/>
        <w:ind w:left="1440"/>
        <w:jc w:val="both"/>
        <w:rPr>
          <w:rFonts w:ascii="Georgia" w:hAnsi="Georgia"/>
        </w:rPr>
      </w:pPr>
    </w:p>
    <w:p w14:paraId="49426944" w14:textId="40A469F2" w:rsidR="00F04DDF" w:rsidRPr="00A22B16" w:rsidRDefault="00F04DDF" w:rsidP="00F04DDF">
      <w:pPr>
        <w:pStyle w:val="Heading8"/>
        <w:tabs>
          <w:tab w:val="left" w:pos="2370"/>
        </w:tabs>
        <w:rPr>
          <w:rFonts w:ascii="Georgia" w:hAnsi="Georgia"/>
        </w:rPr>
      </w:pPr>
      <w:r>
        <w:rPr>
          <w:rFonts w:ascii="Georgia" w:hAnsi="Georgia"/>
        </w:rPr>
        <w:t>ESS</w:t>
      </w:r>
      <w:r>
        <w:rPr>
          <w:rFonts w:ascii="Georgia" w:hAnsi="Georgia"/>
        </w:rPr>
        <w:tab/>
      </w:r>
    </w:p>
    <w:p w14:paraId="13CD25BB" w14:textId="278B6B52" w:rsidR="00F04DDF" w:rsidRPr="00A22B16" w:rsidRDefault="00F04DDF" w:rsidP="00F04DDF">
      <w:pPr>
        <w:shd w:val="clear" w:color="auto" w:fill="FFFFFF"/>
        <w:ind w:left="1440"/>
        <w:jc w:val="both"/>
        <w:rPr>
          <w:rFonts w:ascii="Georgia" w:hAnsi="Georgia"/>
        </w:rPr>
      </w:pPr>
      <w:r>
        <w:rPr>
          <w:rFonts w:ascii="Georgia" w:hAnsi="Georgia"/>
        </w:rPr>
        <w:t>Enterprise Scheduler Service</w:t>
      </w:r>
    </w:p>
    <w:p w14:paraId="642C0B38" w14:textId="77777777" w:rsidR="00F04DDF" w:rsidRPr="00A22B16" w:rsidRDefault="00F04DDF" w:rsidP="00A11008">
      <w:pPr>
        <w:shd w:val="clear" w:color="auto" w:fill="FFFFFF"/>
        <w:ind w:left="1440"/>
        <w:jc w:val="both"/>
        <w:rPr>
          <w:rFonts w:ascii="Georgia" w:hAnsi="Georgia"/>
        </w:rPr>
      </w:pP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123106"/>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123107"/>
      <w:r>
        <w:rPr>
          <w:rFonts w:ascii="Georgia" w:hAnsi="Georgia"/>
        </w:rPr>
        <w:lastRenderedPageBreak/>
        <w:t>Technical Design Details</w:t>
      </w:r>
      <w:bookmarkEnd w:id="31"/>
    </w:p>
    <w:p w14:paraId="7FF96952" w14:textId="0402B3D9"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 xml:space="preserve">for an integration to </w:t>
      </w:r>
      <w:r w:rsidR="003E5BC3">
        <w:rPr>
          <w:rFonts w:ascii="Georgia" w:hAnsi="Georgia"/>
        </w:rPr>
        <w:t>load the planning demand in Fusion</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123108"/>
      <w:r>
        <w:rPr>
          <w:rFonts w:ascii="Georgia" w:hAnsi="Georgia"/>
        </w:rPr>
        <w:t>OIC Services</w:t>
      </w:r>
      <w:bookmarkEnd w:id="32"/>
    </w:p>
    <w:p w14:paraId="5D7E5686" w14:textId="182A4CF6" w:rsidR="004065B0" w:rsidRDefault="004065B0" w:rsidP="004065B0">
      <w:pPr>
        <w:pStyle w:val="BodyText"/>
        <w:spacing w:line="276" w:lineRule="auto"/>
        <w:ind w:left="720"/>
        <w:jc w:val="both"/>
        <w:rPr>
          <w:rFonts w:ascii="Georgia" w:hAnsi="Georgia"/>
        </w:rPr>
      </w:pPr>
      <w:r>
        <w:rPr>
          <w:rFonts w:ascii="Georgia" w:hAnsi="Georgia"/>
        </w:rPr>
        <w:t>A</w:t>
      </w:r>
      <w:r w:rsidR="003E5BC3">
        <w:rPr>
          <w:rFonts w:ascii="Georgia" w:hAnsi="Georgia"/>
        </w:rPr>
        <w:t xml:space="preserve"> scheduled</w:t>
      </w:r>
      <w:r>
        <w:rPr>
          <w:rFonts w:ascii="Georgia" w:hAnsi="Georgia"/>
        </w:rPr>
        <w:t xml:space="preserve"> orchestration has been designed in OIC to </w:t>
      </w:r>
      <w:r w:rsidR="003E5BC3">
        <w:rPr>
          <w:rFonts w:ascii="Georgia" w:hAnsi="Georgia"/>
        </w:rPr>
        <w:t>load the planning demand in the system</w:t>
      </w:r>
      <w:r w:rsidR="00E21E47">
        <w:rPr>
          <w:rFonts w:ascii="Georgia" w:hAnsi="Georgia"/>
        </w:rPr>
        <w:t>:</w:t>
      </w:r>
    </w:p>
    <w:tbl>
      <w:tblPr>
        <w:tblW w:w="10430" w:type="dxa"/>
        <w:tblLook w:val="04A0" w:firstRow="1" w:lastRow="0" w:firstColumn="1" w:lastColumn="0" w:noHBand="0" w:noVBand="1"/>
      </w:tblPr>
      <w:tblGrid>
        <w:gridCol w:w="1571"/>
        <w:gridCol w:w="8859"/>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3C153334"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w:t>
            </w:r>
            <w:r w:rsidR="003E5BC3">
              <w:rPr>
                <w:rFonts w:ascii="Calibri" w:hAnsi="Calibri" w:cs="Calibri"/>
                <w:color w:val="000000"/>
                <w:sz w:val="22"/>
                <w:szCs w:val="22"/>
                <w:lang w:eastAsia="en-US"/>
              </w:rPr>
              <w:t>Item Planning Demand Load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767D83F5" w:rsidR="00304D99" w:rsidRPr="00304D99" w:rsidRDefault="004B5736" w:rsidP="00304D99">
            <w:pPr>
              <w:rPr>
                <w:rFonts w:ascii="Calibri" w:hAnsi="Calibri" w:cs="Calibri"/>
                <w:color w:val="000000"/>
                <w:sz w:val="22"/>
                <w:szCs w:val="22"/>
                <w:lang w:eastAsia="en-US"/>
              </w:rPr>
            </w:pPr>
            <w:hyperlink r:id="rId23" w:history="1">
              <w:r w:rsidR="003E5BC3">
                <w:rPr>
                  <w:rFonts w:ascii="Calibri" w:hAnsi="Calibri" w:cs="Calibri"/>
                  <w:color w:val="000000"/>
                  <w:sz w:val="22"/>
                  <w:szCs w:val="22"/>
                  <w:lang w:eastAsia="en-US"/>
                </w:rPr>
                <w:t>NA</w:t>
              </w:r>
            </w:hyperlink>
          </w:p>
        </w:tc>
      </w:tr>
      <w:tr w:rsidR="00304D99" w:rsidRPr="00304D99" w14:paraId="499CF966" w14:textId="77777777" w:rsidTr="003E5BC3">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2F6AEB02" w:rsidR="00304D99" w:rsidRPr="00304D99" w:rsidRDefault="003E5BC3" w:rsidP="00304D99">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3E5BC3" w:rsidRPr="00304D99" w14:paraId="0FA4D727" w14:textId="77777777" w:rsidTr="003E5BC3">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784DD2" w14:textId="511F63C7" w:rsidR="003E5BC3" w:rsidRPr="00304D99" w:rsidRDefault="003E5BC3"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184E51CD" w14:textId="4A4E8840" w:rsidR="003E5BC3" w:rsidRDefault="003E5BC3" w:rsidP="00304D99">
            <w:pPr>
              <w:rPr>
                <w:rFonts w:ascii="Calibri" w:hAnsi="Calibri" w:cs="Calibri"/>
                <w:color w:val="000000"/>
                <w:sz w:val="22"/>
                <w:szCs w:val="22"/>
                <w:lang w:eastAsia="en-US"/>
              </w:rPr>
            </w:pPr>
            <w:r>
              <w:rPr>
                <w:rFonts w:ascii="Calibri" w:hAnsi="Calibri" w:cs="Calibri"/>
                <w:color w:val="000000"/>
                <w:sz w:val="22"/>
                <w:szCs w:val="22"/>
                <w:lang w:eastAsia="en-US"/>
              </w:rPr>
              <w:t>Daily, 11 PM I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7C5FB222" w:rsidR="00304D99" w:rsidRDefault="003E5BC3" w:rsidP="00304D99">
      <w:pPr>
        <w:pStyle w:val="BodyText"/>
        <w:spacing w:line="276" w:lineRule="auto"/>
        <w:ind w:left="90"/>
        <w:jc w:val="both"/>
        <w:rPr>
          <w:rFonts w:ascii="Georgia" w:hAnsi="Georgia"/>
        </w:rPr>
      </w:pPr>
      <w:r>
        <w:rPr>
          <w:noProof/>
        </w:rPr>
        <w:drawing>
          <wp:inline distT="0" distB="0" distL="0" distR="0" wp14:anchorId="7E41AF12" wp14:editId="54992E02">
            <wp:extent cx="6629400" cy="1658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658620"/>
                    </a:xfrm>
                    <a:prstGeom prst="rect">
                      <a:avLst/>
                    </a:prstGeom>
                  </pic:spPr>
                </pic:pic>
              </a:graphicData>
            </a:graphic>
          </wp:inline>
        </w:drawing>
      </w:r>
    </w:p>
    <w:p w14:paraId="64D234A2" w14:textId="527D3240" w:rsidR="00693627" w:rsidRDefault="00693627" w:rsidP="00E21E47">
      <w:pPr>
        <w:pStyle w:val="BodyText"/>
        <w:spacing w:line="276" w:lineRule="auto"/>
        <w:ind w:left="-180"/>
        <w:jc w:val="both"/>
        <w:rPr>
          <w:noProof/>
        </w:rPr>
      </w:pPr>
    </w:p>
    <w:p w14:paraId="27FD9519" w14:textId="25218A3A" w:rsidR="004B5736" w:rsidRDefault="004B5736" w:rsidP="00E21E47">
      <w:pPr>
        <w:pStyle w:val="BodyText"/>
        <w:spacing w:line="276" w:lineRule="auto"/>
        <w:ind w:left="-180"/>
        <w:jc w:val="both"/>
        <w:rPr>
          <w:noProof/>
        </w:rPr>
      </w:pPr>
    </w:p>
    <w:p w14:paraId="12C0AC50" w14:textId="5D8F1E35" w:rsidR="004B5736" w:rsidRDefault="004B5736" w:rsidP="00E21E47">
      <w:pPr>
        <w:pStyle w:val="BodyText"/>
        <w:spacing w:line="276" w:lineRule="auto"/>
        <w:ind w:left="-180"/>
        <w:jc w:val="both"/>
        <w:rPr>
          <w:noProof/>
        </w:rPr>
      </w:pPr>
    </w:p>
    <w:p w14:paraId="5686B3CA" w14:textId="4C46547D" w:rsidR="004B5736" w:rsidRDefault="004B5736" w:rsidP="00E21E47">
      <w:pPr>
        <w:pStyle w:val="BodyText"/>
        <w:spacing w:line="276" w:lineRule="auto"/>
        <w:ind w:left="-180"/>
        <w:jc w:val="both"/>
        <w:rPr>
          <w:noProof/>
        </w:rPr>
      </w:pPr>
    </w:p>
    <w:p w14:paraId="412418F3" w14:textId="1B464C54" w:rsidR="004B5736" w:rsidRDefault="004B5736" w:rsidP="00E21E47">
      <w:pPr>
        <w:pStyle w:val="BodyText"/>
        <w:spacing w:line="276" w:lineRule="auto"/>
        <w:ind w:left="-180"/>
        <w:jc w:val="both"/>
        <w:rPr>
          <w:noProof/>
        </w:rPr>
      </w:pPr>
    </w:p>
    <w:p w14:paraId="72EAE9CF" w14:textId="07D2FA99" w:rsidR="004B5736" w:rsidRDefault="004B5736" w:rsidP="00E21E47">
      <w:pPr>
        <w:pStyle w:val="BodyText"/>
        <w:spacing w:line="276" w:lineRule="auto"/>
        <w:ind w:left="-180"/>
        <w:jc w:val="both"/>
        <w:rPr>
          <w:noProof/>
        </w:rPr>
      </w:pPr>
    </w:p>
    <w:p w14:paraId="43E46233" w14:textId="3F381666" w:rsidR="004B5736" w:rsidRDefault="004B5736" w:rsidP="00E21E47">
      <w:pPr>
        <w:pStyle w:val="BodyText"/>
        <w:spacing w:line="276" w:lineRule="auto"/>
        <w:ind w:left="-180"/>
        <w:jc w:val="both"/>
        <w:rPr>
          <w:noProof/>
        </w:rPr>
      </w:pPr>
    </w:p>
    <w:p w14:paraId="65C01C65" w14:textId="77777777" w:rsidR="004B5736" w:rsidRDefault="004B5736" w:rsidP="00E21E47">
      <w:pPr>
        <w:pStyle w:val="BodyText"/>
        <w:spacing w:line="276" w:lineRule="auto"/>
        <w:ind w:left="-18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6123109"/>
      <w:r>
        <w:rPr>
          <w:rFonts w:ascii="Georgia" w:hAnsi="Georgia"/>
        </w:rPr>
        <w:lastRenderedPageBreak/>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123110"/>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4F054E0E" w14:textId="3E99EAEE" w:rsidR="00B612E5" w:rsidRDefault="00467795" w:rsidP="00B612E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4B5736" w:rsidRPr="004B5736">
        <w:rPr>
          <w:rFonts w:ascii="Georgia" w:hAnsi="Georgia"/>
        </w:rPr>
        <w:t xml:space="preserve">Fortis Item Org Demand Load Report </w:t>
      </w:r>
      <w:r w:rsidR="00E711FE">
        <w:rPr>
          <w:rFonts w:ascii="Georgia" w:hAnsi="Georgia"/>
        </w:rPr>
        <w:t xml:space="preserve">(path: </w:t>
      </w:r>
      <w:r w:rsidR="004B5736" w:rsidRPr="004B5736">
        <w:rPr>
          <w:rFonts w:ascii="Georgia" w:hAnsi="Georgia"/>
        </w:rPr>
        <w:t>/oracle/apps/ess/custom/scm/inv</w:t>
      </w:r>
      <w:r w:rsidR="00E711FE">
        <w:rPr>
          <w:rFonts w:ascii="Georgia" w:hAnsi="Georgia"/>
        </w:rPr>
        <w:t xml:space="preserve">) which internally invokes BI Report: </w:t>
      </w:r>
      <w:r w:rsidR="00E711FE" w:rsidRPr="00E711FE">
        <w:rPr>
          <w:rFonts w:ascii="Georgia" w:hAnsi="Georgia"/>
        </w:rPr>
        <w:t xml:space="preserve">Fortis </w:t>
      </w:r>
      <w:r w:rsidR="00A27FBF">
        <w:rPr>
          <w:rFonts w:ascii="Georgia" w:hAnsi="Georgia"/>
        </w:rPr>
        <w:t>Item Org Demand Load</w:t>
      </w:r>
      <w:r w:rsidR="00E711FE">
        <w:rPr>
          <w:rFonts w:ascii="Georgia" w:hAnsi="Georgia"/>
        </w:rPr>
        <w:t xml:space="preserve"> Report to fetch the </w:t>
      </w:r>
      <w:r w:rsidR="00A27FBF">
        <w:rPr>
          <w:rFonts w:ascii="Georgia" w:hAnsi="Georgia"/>
        </w:rPr>
        <w:t>eligible data as per 4 planners from the system</w:t>
      </w:r>
      <w:r w:rsidR="00E711FE">
        <w:rPr>
          <w:rFonts w:ascii="Georgia" w:hAnsi="Georgia"/>
        </w:rPr>
        <w:t>.</w:t>
      </w:r>
    </w:p>
    <w:p w14:paraId="31D69237" w14:textId="4E37D6D5" w:rsidR="00A27FBF" w:rsidRDefault="00A27FBF" w:rsidP="00B612E5">
      <w:pPr>
        <w:pStyle w:val="BodyText"/>
        <w:numPr>
          <w:ilvl w:val="0"/>
          <w:numId w:val="28"/>
        </w:numPr>
        <w:spacing w:line="276" w:lineRule="auto"/>
        <w:ind w:left="720"/>
        <w:jc w:val="both"/>
        <w:rPr>
          <w:rFonts w:ascii="Georgia" w:hAnsi="Georgia"/>
        </w:rPr>
      </w:pPr>
      <w:r>
        <w:rPr>
          <w:rFonts w:ascii="Georgia" w:hAnsi="Georgia"/>
        </w:rPr>
        <w:t>This ESS job (or BI report) has the following input parameters:</w:t>
      </w:r>
    </w:p>
    <w:tbl>
      <w:tblPr>
        <w:tblStyle w:val="TableGrid"/>
        <w:tblW w:w="0" w:type="auto"/>
        <w:tblInd w:w="805" w:type="dxa"/>
        <w:tblLook w:val="04A0" w:firstRow="1" w:lastRow="0" w:firstColumn="1" w:lastColumn="0" w:noHBand="0" w:noVBand="1"/>
      </w:tblPr>
      <w:tblGrid>
        <w:gridCol w:w="2695"/>
        <w:gridCol w:w="6295"/>
      </w:tblGrid>
      <w:tr w:rsidR="00A27FBF" w14:paraId="56516B3C" w14:textId="77777777" w:rsidTr="00A27FBF">
        <w:tc>
          <w:tcPr>
            <w:tcW w:w="2695" w:type="dxa"/>
            <w:shd w:val="clear" w:color="auto" w:fill="92D050"/>
          </w:tcPr>
          <w:p w14:paraId="433C79BF" w14:textId="67FD3A7C" w:rsidR="00A27FBF" w:rsidRPr="00A27FBF" w:rsidRDefault="00A27FBF" w:rsidP="00A27FBF">
            <w:pPr>
              <w:pStyle w:val="BodyText"/>
              <w:spacing w:line="276" w:lineRule="auto"/>
              <w:ind w:left="0"/>
              <w:jc w:val="both"/>
              <w:rPr>
                <w:rFonts w:ascii="Georgia" w:hAnsi="Georgia"/>
                <w:b/>
                <w:bCs/>
              </w:rPr>
            </w:pPr>
            <w:r w:rsidRPr="00A27FBF">
              <w:rPr>
                <w:rFonts w:ascii="Georgia" w:hAnsi="Georgia"/>
                <w:b/>
                <w:bCs/>
              </w:rPr>
              <w:t>Input parameter name</w:t>
            </w:r>
          </w:p>
        </w:tc>
        <w:tc>
          <w:tcPr>
            <w:tcW w:w="6295" w:type="dxa"/>
            <w:shd w:val="clear" w:color="auto" w:fill="92D050"/>
          </w:tcPr>
          <w:p w14:paraId="02176384" w14:textId="796CEF9C" w:rsidR="00A27FBF" w:rsidRPr="00A27FBF" w:rsidRDefault="00A27FBF" w:rsidP="00A27FBF">
            <w:pPr>
              <w:pStyle w:val="BodyText"/>
              <w:spacing w:line="276" w:lineRule="auto"/>
              <w:ind w:left="0"/>
              <w:jc w:val="center"/>
              <w:rPr>
                <w:rFonts w:ascii="Georgia" w:hAnsi="Georgia"/>
                <w:b/>
                <w:bCs/>
              </w:rPr>
            </w:pPr>
            <w:r w:rsidRPr="00A27FBF">
              <w:rPr>
                <w:rFonts w:ascii="Georgia" w:hAnsi="Georgia"/>
                <w:b/>
                <w:bCs/>
              </w:rPr>
              <w:t>Details</w:t>
            </w:r>
          </w:p>
        </w:tc>
      </w:tr>
      <w:tr w:rsidR="00A27FBF" w14:paraId="66A8CC94" w14:textId="77777777" w:rsidTr="00A27FBF">
        <w:tc>
          <w:tcPr>
            <w:tcW w:w="2695" w:type="dxa"/>
          </w:tcPr>
          <w:p w14:paraId="0C8BC40E" w14:textId="52287E42" w:rsidR="00A27FBF" w:rsidRDefault="00A27FBF" w:rsidP="00A27FBF">
            <w:pPr>
              <w:pStyle w:val="BodyText"/>
              <w:spacing w:line="276" w:lineRule="auto"/>
              <w:ind w:left="0"/>
              <w:jc w:val="both"/>
              <w:rPr>
                <w:rFonts w:ascii="Georgia" w:hAnsi="Georgia"/>
              </w:rPr>
            </w:pPr>
            <w:r>
              <w:rPr>
                <w:rFonts w:ascii="Georgia" w:hAnsi="Georgia"/>
              </w:rPr>
              <w:t>P_FTP_SERVER</w:t>
            </w:r>
          </w:p>
        </w:tc>
        <w:tc>
          <w:tcPr>
            <w:tcW w:w="6295" w:type="dxa"/>
          </w:tcPr>
          <w:p w14:paraId="68ECFCBD" w14:textId="06FBD342" w:rsidR="00A27FBF" w:rsidRDefault="00A27FBF" w:rsidP="00A27FBF">
            <w:pPr>
              <w:pStyle w:val="BodyText"/>
              <w:spacing w:line="276" w:lineRule="auto"/>
              <w:ind w:left="0"/>
              <w:jc w:val="both"/>
              <w:rPr>
                <w:rFonts w:ascii="Georgia" w:hAnsi="Georgia"/>
              </w:rPr>
            </w:pPr>
            <w:r>
              <w:rPr>
                <w:rFonts w:ascii="Georgia" w:hAnsi="Georgia"/>
              </w:rPr>
              <w:t>The BI server alias name, where the report output needs to be bursted.</w:t>
            </w:r>
          </w:p>
        </w:tc>
      </w:tr>
      <w:tr w:rsidR="00A27FBF" w14:paraId="2D00CC85" w14:textId="77777777" w:rsidTr="00A27FBF">
        <w:tc>
          <w:tcPr>
            <w:tcW w:w="2695" w:type="dxa"/>
          </w:tcPr>
          <w:p w14:paraId="74BD3582" w14:textId="749B60D6" w:rsidR="00A27FBF" w:rsidRDefault="00A27FBF" w:rsidP="00A27FBF">
            <w:pPr>
              <w:pStyle w:val="BodyText"/>
              <w:spacing w:line="276" w:lineRule="auto"/>
              <w:ind w:left="0"/>
              <w:jc w:val="both"/>
              <w:rPr>
                <w:rFonts w:ascii="Georgia" w:hAnsi="Georgia"/>
              </w:rPr>
            </w:pPr>
            <w:r>
              <w:rPr>
                <w:rFonts w:ascii="Georgia" w:hAnsi="Georgia"/>
              </w:rPr>
              <w:t>P_FTP_PATH</w:t>
            </w:r>
          </w:p>
        </w:tc>
        <w:tc>
          <w:tcPr>
            <w:tcW w:w="6295" w:type="dxa"/>
          </w:tcPr>
          <w:p w14:paraId="19BAC413" w14:textId="5A99CC1C" w:rsidR="00A27FBF" w:rsidRDefault="00A27FBF" w:rsidP="00A27FBF">
            <w:pPr>
              <w:pStyle w:val="BodyText"/>
              <w:spacing w:line="276" w:lineRule="auto"/>
              <w:ind w:left="0"/>
              <w:jc w:val="both"/>
              <w:rPr>
                <w:rFonts w:ascii="Georgia" w:hAnsi="Georgia"/>
              </w:rPr>
            </w:pPr>
            <w:r>
              <w:rPr>
                <w:rFonts w:ascii="Georgia" w:hAnsi="Georgia"/>
              </w:rPr>
              <w:t>The SFTP server path of PaaS DBCS</w:t>
            </w:r>
          </w:p>
        </w:tc>
      </w:tr>
      <w:tr w:rsidR="00A27FBF" w14:paraId="7FBA8657" w14:textId="77777777" w:rsidTr="00A27FBF">
        <w:tc>
          <w:tcPr>
            <w:tcW w:w="2695" w:type="dxa"/>
          </w:tcPr>
          <w:p w14:paraId="12B2C5F6" w14:textId="51B240F8" w:rsidR="00A27FBF" w:rsidRDefault="00A27FBF" w:rsidP="00A27FBF">
            <w:pPr>
              <w:pStyle w:val="BodyText"/>
              <w:spacing w:line="276" w:lineRule="auto"/>
              <w:ind w:left="0"/>
              <w:jc w:val="both"/>
              <w:rPr>
                <w:rFonts w:ascii="Georgia" w:hAnsi="Georgia"/>
              </w:rPr>
            </w:pPr>
            <w:r>
              <w:rPr>
                <w:rFonts w:ascii="Georgia" w:hAnsi="Georgia"/>
              </w:rPr>
              <w:t>P_FILE_NAME</w:t>
            </w:r>
          </w:p>
        </w:tc>
        <w:tc>
          <w:tcPr>
            <w:tcW w:w="6295" w:type="dxa"/>
          </w:tcPr>
          <w:p w14:paraId="6F613852" w14:textId="1B19EBD0" w:rsidR="00A27FBF" w:rsidRDefault="00A27FBF" w:rsidP="00A27FBF">
            <w:pPr>
              <w:pStyle w:val="BodyText"/>
              <w:spacing w:line="276" w:lineRule="auto"/>
              <w:ind w:left="0"/>
              <w:jc w:val="both"/>
              <w:rPr>
                <w:rFonts w:ascii="Georgia" w:hAnsi="Georgia"/>
              </w:rPr>
            </w:pPr>
            <w:r>
              <w:rPr>
                <w:rFonts w:ascii="Georgia" w:hAnsi="Georgia"/>
              </w:rPr>
              <w:t>The output file name of the report output</w:t>
            </w:r>
          </w:p>
        </w:tc>
      </w:tr>
      <w:tr w:rsidR="00A27FBF" w14:paraId="2B4AEE65" w14:textId="77777777" w:rsidTr="00A27FBF">
        <w:tc>
          <w:tcPr>
            <w:tcW w:w="2695" w:type="dxa"/>
          </w:tcPr>
          <w:p w14:paraId="31C0AED1" w14:textId="5B2B2F29" w:rsidR="00A27FBF" w:rsidRDefault="00A27FBF" w:rsidP="00A27FBF">
            <w:pPr>
              <w:pStyle w:val="BodyText"/>
              <w:spacing w:line="276" w:lineRule="auto"/>
              <w:ind w:left="0"/>
              <w:jc w:val="both"/>
              <w:rPr>
                <w:rFonts w:ascii="Georgia" w:hAnsi="Georgia"/>
              </w:rPr>
            </w:pPr>
            <w:r>
              <w:rPr>
                <w:rFonts w:ascii="Georgia" w:hAnsi="Georgia"/>
              </w:rPr>
              <w:t>P_PLANNER_A</w:t>
            </w:r>
          </w:p>
        </w:tc>
        <w:tc>
          <w:tcPr>
            <w:tcW w:w="6295" w:type="dxa"/>
          </w:tcPr>
          <w:p w14:paraId="47FF6177" w14:textId="338B69DF" w:rsidR="00A27FBF" w:rsidRDefault="00A27FBF" w:rsidP="00A27FBF">
            <w:pPr>
              <w:pStyle w:val="BodyText"/>
              <w:spacing w:line="276" w:lineRule="auto"/>
              <w:ind w:left="0"/>
              <w:jc w:val="both"/>
              <w:rPr>
                <w:rFonts w:ascii="Georgia" w:hAnsi="Georgia"/>
              </w:rPr>
            </w:pPr>
            <w:r>
              <w:rPr>
                <w:rFonts w:ascii="Georgia" w:hAnsi="Georgia"/>
              </w:rPr>
              <w:t>Possible values as Y/N. If this parameter is passed as ‘Y’, then transactions for Planner A will be fetched from the system.</w:t>
            </w:r>
          </w:p>
        </w:tc>
      </w:tr>
      <w:tr w:rsidR="00A27FBF" w14:paraId="08259E3E" w14:textId="77777777" w:rsidTr="00A27FBF">
        <w:tc>
          <w:tcPr>
            <w:tcW w:w="2695" w:type="dxa"/>
          </w:tcPr>
          <w:p w14:paraId="74A85C33" w14:textId="7FB3F5FD" w:rsidR="00A27FBF" w:rsidRDefault="00A27FBF" w:rsidP="00A27FBF">
            <w:pPr>
              <w:pStyle w:val="BodyText"/>
              <w:spacing w:line="276" w:lineRule="auto"/>
              <w:ind w:left="0"/>
              <w:jc w:val="both"/>
              <w:rPr>
                <w:rFonts w:ascii="Georgia" w:hAnsi="Georgia"/>
              </w:rPr>
            </w:pPr>
            <w:r>
              <w:rPr>
                <w:rFonts w:ascii="Georgia" w:hAnsi="Georgia"/>
              </w:rPr>
              <w:t>P_PLANNER_B</w:t>
            </w:r>
          </w:p>
        </w:tc>
        <w:tc>
          <w:tcPr>
            <w:tcW w:w="6295" w:type="dxa"/>
          </w:tcPr>
          <w:p w14:paraId="79E6039D" w14:textId="3D18A238" w:rsidR="00A27FBF" w:rsidRDefault="00A27FBF" w:rsidP="00A27FBF">
            <w:pPr>
              <w:pStyle w:val="BodyText"/>
              <w:spacing w:line="276" w:lineRule="auto"/>
              <w:ind w:left="0"/>
              <w:jc w:val="both"/>
              <w:rPr>
                <w:rFonts w:ascii="Georgia" w:hAnsi="Georgia"/>
              </w:rPr>
            </w:pPr>
            <w:r>
              <w:rPr>
                <w:rFonts w:ascii="Georgia" w:hAnsi="Georgia"/>
              </w:rPr>
              <w:t>Possible values as Y/N. If this parameter is passed as ‘Y’, then transactions for Planner B will be fetched from the system.</w:t>
            </w:r>
          </w:p>
        </w:tc>
      </w:tr>
      <w:tr w:rsidR="00A27FBF" w14:paraId="191664AF" w14:textId="77777777" w:rsidTr="00A27FBF">
        <w:tc>
          <w:tcPr>
            <w:tcW w:w="2695" w:type="dxa"/>
          </w:tcPr>
          <w:p w14:paraId="26345BE9" w14:textId="76C9DC0F" w:rsidR="00A27FBF" w:rsidRDefault="00A27FBF" w:rsidP="00A27FBF">
            <w:pPr>
              <w:pStyle w:val="BodyText"/>
              <w:spacing w:line="276" w:lineRule="auto"/>
              <w:ind w:left="0"/>
              <w:jc w:val="both"/>
              <w:rPr>
                <w:rFonts w:ascii="Georgia" w:hAnsi="Georgia"/>
              </w:rPr>
            </w:pPr>
            <w:r>
              <w:rPr>
                <w:rFonts w:ascii="Georgia" w:hAnsi="Georgia"/>
              </w:rPr>
              <w:t>P_PLANNER_C</w:t>
            </w:r>
          </w:p>
        </w:tc>
        <w:tc>
          <w:tcPr>
            <w:tcW w:w="6295" w:type="dxa"/>
          </w:tcPr>
          <w:p w14:paraId="41B6B3A4" w14:textId="2E75742C" w:rsidR="00A27FBF" w:rsidRDefault="00A27FBF" w:rsidP="00A27FBF">
            <w:pPr>
              <w:pStyle w:val="BodyText"/>
              <w:spacing w:line="276" w:lineRule="auto"/>
              <w:ind w:left="0"/>
              <w:jc w:val="both"/>
              <w:rPr>
                <w:rFonts w:ascii="Georgia" w:hAnsi="Georgia"/>
              </w:rPr>
            </w:pPr>
            <w:r>
              <w:rPr>
                <w:rFonts w:ascii="Georgia" w:hAnsi="Georgia"/>
              </w:rPr>
              <w:t>Possible values as Y/N. If this parameter is passed as ‘Y’, then transactions for Planner C will be fetched from the system.</w:t>
            </w:r>
          </w:p>
        </w:tc>
      </w:tr>
      <w:tr w:rsidR="00A27FBF" w14:paraId="22284F1C" w14:textId="77777777" w:rsidTr="00A27FBF">
        <w:tc>
          <w:tcPr>
            <w:tcW w:w="2695" w:type="dxa"/>
          </w:tcPr>
          <w:p w14:paraId="0B2159B4" w14:textId="36039E84" w:rsidR="00A27FBF" w:rsidRDefault="00A27FBF" w:rsidP="00A27FBF">
            <w:pPr>
              <w:pStyle w:val="BodyText"/>
              <w:spacing w:line="276" w:lineRule="auto"/>
              <w:ind w:left="0"/>
              <w:jc w:val="both"/>
              <w:rPr>
                <w:rFonts w:ascii="Georgia" w:hAnsi="Georgia"/>
              </w:rPr>
            </w:pPr>
            <w:r>
              <w:rPr>
                <w:rFonts w:ascii="Georgia" w:hAnsi="Georgia"/>
              </w:rPr>
              <w:t>P_PLANNER_D</w:t>
            </w:r>
          </w:p>
        </w:tc>
        <w:tc>
          <w:tcPr>
            <w:tcW w:w="6295" w:type="dxa"/>
          </w:tcPr>
          <w:p w14:paraId="197B16D9" w14:textId="6884CA84" w:rsidR="00A27FBF" w:rsidRDefault="00A27FBF" w:rsidP="00A27FBF">
            <w:pPr>
              <w:pStyle w:val="BodyText"/>
              <w:spacing w:line="276" w:lineRule="auto"/>
              <w:ind w:left="0"/>
              <w:jc w:val="both"/>
              <w:rPr>
                <w:rFonts w:ascii="Georgia" w:hAnsi="Georgia"/>
              </w:rPr>
            </w:pPr>
            <w:r>
              <w:rPr>
                <w:rFonts w:ascii="Georgia" w:hAnsi="Georgia"/>
              </w:rPr>
              <w:t>Possible values as Y/N. If this parameter is passed as ‘Y’, then transactions for Planner D will be fetched from the system.</w:t>
            </w:r>
          </w:p>
        </w:tc>
      </w:tr>
    </w:tbl>
    <w:p w14:paraId="4F3983F7" w14:textId="2FC56731" w:rsidR="00A27FBF" w:rsidRDefault="00A27FBF" w:rsidP="00A27FBF">
      <w:pPr>
        <w:pStyle w:val="BodyText"/>
        <w:spacing w:line="276" w:lineRule="auto"/>
        <w:jc w:val="both"/>
        <w:rPr>
          <w:rFonts w:ascii="Georgia" w:hAnsi="Georgia"/>
        </w:rPr>
      </w:pPr>
    </w:p>
    <w:p w14:paraId="431487F6" w14:textId="1CA7E4B8" w:rsidR="00A27FBF" w:rsidRDefault="00A27FBF" w:rsidP="00A27FBF">
      <w:pPr>
        <w:pStyle w:val="BodyText"/>
        <w:numPr>
          <w:ilvl w:val="0"/>
          <w:numId w:val="28"/>
        </w:numPr>
        <w:spacing w:line="276" w:lineRule="auto"/>
        <w:jc w:val="both"/>
        <w:rPr>
          <w:rFonts w:ascii="Georgia" w:hAnsi="Georgia"/>
        </w:rPr>
      </w:pPr>
      <w:r>
        <w:rPr>
          <w:rFonts w:ascii="Georgia" w:hAnsi="Georgia"/>
        </w:rPr>
        <w:t xml:space="preserve">The SFTP Server has been configured in BI Admin &gt; Delivery Channel &gt; FTP with the details of PaaS DBCS SFTP server. </w:t>
      </w:r>
      <w:r w:rsidR="00AD281F">
        <w:rPr>
          <w:rFonts w:ascii="Georgia" w:hAnsi="Georgia"/>
        </w:rPr>
        <w:t>The server name: FORTIS_PAAS_SFTP is then used as an input parameter value in the above BI report.</w:t>
      </w:r>
    </w:p>
    <w:p w14:paraId="771F1B8E" w14:textId="353BDC00" w:rsidR="00A27FBF" w:rsidRDefault="00A27FBF" w:rsidP="00A27FBF">
      <w:pPr>
        <w:pStyle w:val="BodyText"/>
        <w:spacing w:line="276" w:lineRule="auto"/>
        <w:ind w:left="0"/>
        <w:jc w:val="both"/>
        <w:rPr>
          <w:rFonts w:ascii="Georgia" w:hAnsi="Georgia"/>
        </w:rPr>
      </w:pPr>
      <w:r>
        <w:rPr>
          <w:noProof/>
        </w:rPr>
        <w:lastRenderedPageBreak/>
        <w:drawing>
          <wp:inline distT="0" distB="0" distL="0" distR="0" wp14:anchorId="5473BDE5" wp14:editId="2547CA13">
            <wp:extent cx="6629400" cy="2588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2588895"/>
                    </a:xfrm>
                    <a:prstGeom prst="rect">
                      <a:avLst/>
                    </a:prstGeom>
                  </pic:spPr>
                </pic:pic>
              </a:graphicData>
            </a:graphic>
          </wp:inline>
        </w:drawing>
      </w:r>
    </w:p>
    <w:p w14:paraId="6C6EDCB4" w14:textId="77777777" w:rsidR="00A27FBF" w:rsidRDefault="00A27FBF" w:rsidP="00A27FBF">
      <w:pPr>
        <w:pStyle w:val="BodyText"/>
        <w:spacing w:line="276" w:lineRule="auto"/>
        <w:jc w:val="both"/>
        <w:rPr>
          <w:rFonts w:ascii="Georgia" w:hAnsi="Georgia"/>
        </w:rPr>
      </w:pPr>
    </w:p>
    <w:p w14:paraId="2ED39480" w14:textId="43C05173" w:rsidR="00E711FE" w:rsidRDefault="00E711FE" w:rsidP="00B612E5">
      <w:pPr>
        <w:pStyle w:val="BodyText"/>
        <w:numPr>
          <w:ilvl w:val="0"/>
          <w:numId w:val="28"/>
        </w:numPr>
        <w:spacing w:line="276" w:lineRule="auto"/>
        <w:ind w:left="720"/>
        <w:jc w:val="both"/>
        <w:rPr>
          <w:rFonts w:ascii="Georgia" w:hAnsi="Georgia"/>
        </w:rPr>
      </w:pPr>
      <w:r>
        <w:rPr>
          <w:rFonts w:ascii="Georgia" w:hAnsi="Georgia"/>
        </w:rPr>
        <w:t xml:space="preserve">This BI report uses the </w:t>
      </w:r>
      <w:r w:rsidR="00A27FBF">
        <w:rPr>
          <w:rFonts w:ascii="Georgia" w:hAnsi="Georgia"/>
        </w:rPr>
        <w:t>following query to fetch the data</w:t>
      </w:r>
      <w:r w:rsidR="00AD281F">
        <w:rPr>
          <w:rFonts w:ascii="Georgia" w:hAnsi="Georgia"/>
        </w:rPr>
        <w:t>. This query fetches the material transactions which have been created in IO (other than FMO) and for transaction type: (Department Consumption, Patient Consumption, OPD Pharmacy Consumption, Departmental Consumption – Adjustment, Patient Return) in the last 56 days.</w:t>
      </w:r>
    </w:p>
    <w:p w14:paraId="64F3B556" w14:textId="77777777" w:rsidR="00A27FBF" w:rsidRPr="00A27FBF" w:rsidRDefault="00A27FBF" w:rsidP="00A27FBF">
      <w:pPr>
        <w:pStyle w:val="BodyText"/>
        <w:spacing w:line="276" w:lineRule="auto"/>
        <w:jc w:val="both"/>
        <w:rPr>
          <w:rFonts w:ascii="Georgia" w:hAnsi="Georgia"/>
        </w:rPr>
      </w:pPr>
      <w:r w:rsidRPr="00A27FBF">
        <w:rPr>
          <w:rFonts w:ascii="Georgia" w:hAnsi="Georgia"/>
        </w:rPr>
        <w:t>SELECT * FROM (</w:t>
      </w:r>
    </w:p>
    <w:p w14:paraId="74808A11" w14:textId="77777777" w:rsidR="00A27FBF" w:rsidRPr="00A27FBF" w:rsidRDefault="00A27FBF" w:rsidP="00A27FBF">
      <w:pPr>
        <w:pStyle w:val="BodyText"/>
        <w:spacing w:line="276" w:lineRule="auto"/>
        <w:jc w:val="both"/>
        <w:rPr>
          <w:rFonts w:ascii="Georgia" w:hAnsi="Georgia"/>
        </w:rPr>
      </w:pPr>
      <w:r w:rsidRPr="00A27FBF">
        <w:rPr>
          <w:rFonts w:ascii="Georgia" w:hAnsi="Georgia"/>
        </w:rPr>
        <w:t>SELECT 'OPS' AS KEY,</w:t>
      </w:r>
    </w:p>
    <w:p w14:paraId="023DA89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 organization_code,</w:t>
      </w:r>
    </w:p>
    <w:p w14:paraId="127A3B0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forecast_prioprity,</w:t>
      </w:r>
    </w:p>
    <w:p w14:paraId="7636FA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ib.item_number item_name,  </w:t>
      </w:r>
    </w:p>
    <w:p w14:paraId="362936A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demand_class,</w:t>
      </w:r>
    </w:p>
    <w:p w14:paraId="6623042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bucket_type,</w:t>
      </w:r>
    </w:p>
    <w:p w14:paraId="68642C2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forecast_mad,</w:t>
      </w:r>
    </w:p>
    <w:p w14:paraId="65FFC7E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 forecast_designator,</w:t>
      </w:r>
    </w:p>
    <w:p w14:paraId="20A42DE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round(((ABS(SUM(imt.transaction_quantity))/56)*7)/6,0) using_requirement_quantity,</w:t>
      </w:r>
    </w:p>
    <w:p w14:paraId="5580BF1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using_assembly_item_name,</w:t>
      </w:r>
    </w:p>
    <w:p w14:paraId="4730CC7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to_char(xx.date1,'yyyy/mm/dd') using_assembly_demand_date,</w:t>
      </w:r>
    </w:p>
    <w:p w14:paraId="3620167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name,</w:t>
      </w:r>
    </w:p>
    <w:p w14:paraId="080BBAE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site_code,</w:t>
      </w:r>
    </w:p>
    <w:p w14:paraId="450D6B82"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NULL AS forecast_mape,</w:t>
      </w:r>
    </w:p>
    <w:p w14:paraId="2EE23A4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intermit_demand_flag,</w:t>
      </w:r>
    </w:p>
    <w:p w14:paraId="37E2D71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avg_interarrival_time,</w:t>
      </w:r>
    </w:p>
    <w:p w14:paraId="1463502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disable_date,</w:t>
      </w:r>
    </w:p>
    <w:p w14:paraId="410688C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sub_inventory_code,</w:t>
      </w:r>
    </w:p>
    <w:p w14:paraId="32B97B3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1,</w:t>
      </w:r>
    </w:p>
    <w:p w14:paraId="10B855F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2,</w:t>
      </w:r>
    </w:p>
    <w:p w14:paraId="0AC73AB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3,</w:t>
      </w:r>
    </w:p>
    <w:p w14:paraId="1824C26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4,</w:t>
      </w:r>
    </w:p>
    <w:p w14:paraId="55435C5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5,</w:t>
      </w:r>
    </w:p>
    <w:p w14:paraId="143A247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6,</w:t>
      </w:r>
    </w:p>
    <w:p w14:paraId="1594A45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7,</w:t>
      </w:r>
    </w:p>
    <w:p w14:paraId="0270AA2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8,</w:t>
      </w:r>
    </w:p>
    <w:p w14:paraId="373C047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9,</w:t>
      </w:r>
    </w:p>
    <w:p w14:paraId="148322F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0,</w:t>
      </w:r>
    </w:p>
    <w:p w14:paraId="05E14C4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1,</w:t>
      </w:r>
    </w:p>
    <w:p w14:paraId="2F370A0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2,</w:t>
      </w:r>
    </w:p>
    <w:p w14:paraId="6D88225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3,</w:t>
      </w:r>
    </w:p>
    <w:p w14:paraId="1A99D96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4,</w:t>
      </w:r>
    </w:p>
    <w:p w14:paraId="1B369CB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5,</w:t>
      </w:r>
    </w:p>
    <w:p w14:paraId="1927C15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ND'  END</w:t>
      </w:r>
    </w:p>
    <w:p w14:paraId="2531402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material_txns imt,</w:t>
      </w:r>
    </w:p>
    <w:p w14:paraId="6D76392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p_system_items_b egib,</w:t>
      </w:r>
    </w:p>
    <w:p w14:paraId="6B7BA77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secondary_inventories isi,</w:t>
      </w:r>
    </w:p>
    <w:p w14:paraId="01D39A4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org_parameters iop ,</w:t>
      </w:r>
    </w:p>
    <w:p w14:paraId="2DD1815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xn_source_types_tl itst,</w:t>
      </w:r>
    </w:p>
    <w:p w14:paraId="595C86C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sc_planners mp,</w:t>
      </w:r>
    </w:p>
    <w:p w14:paraId="4DAB87C3"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inv_transaction_types_vl itt,</w:t>
      </w:r>
    </w:p>
    <w:p w14:paraId="48842D4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SELECT A.date1 </w:t>
      </w:r>
    </w:p>
    <w:p w14:paraId="11C952F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SELECT (TRUNC(sysdate)+70 - LEVEL) date1 </w:t>
      </w:r>
    </w:p>
    <w:p w14:paraId="738159B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dual </w:t>
      </w:r>
    </w:p>
    <w:p w14:paraId="445CEA2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1=1 --TRIM(to_char((TRUNC(sysdate)+70 -LEVEL),'DAY')) != 7 </w:t>
      </w:r>
    </w:p>
    <w:p w14:paraId="3B90888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CONNECT BY LEVEL &lt;=70 ORDER BY 1) A </w:t>
      </w:r>
    </w:p>
    <w:p w14:paraId="32D193A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ROWNUM &lt;=56) xx</w:t>
      </w:r>
    </w:p>
    <w:p w14:paraId="2D196E5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mt.inventory_item_id = egib.inventory_item_id</w:t>
      </w:r>
    </w:p>
    <w:p w14:paraId="43ABCEA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op.organization_id</w:t>
      </w:r>
    </w:p>
    <w:p w14:paraId="3124F4C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egib.organization_id</w:t>
      </w:r>
    </w:p>
    <w:p w14:paraId="71D0458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subinventory_code = isi.secondary_inventory_name</w:t>
      </w:r>
    </w:p>
    <w:p w14:paraId="5E07F27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si.organization_id</w:t>
      </w:r>
    </w:p>
    <w:p w14:paraId="71EE399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isi.SECONDARY_INVENTORY_NAME) NOT LIKE '%RTV%'</w:t>
      </w:r>
    </w:p>
    <w:p w14:paraId="5B2344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transaction_source_type_id = itst.transaction_source_type_id ( + ) </w:t>
      </w:r>
    </w:p>
    <w:p w14:paraId="72FC07C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demand_period IS NOT NULL </w:t>
      </w:r>
    </w:p>
    <w:p w14:paraId="49C45B4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planner_code IS NOT NULL</w:t>
      </w:r>
    </w:p>
    <w:p w14:paraId="0CEE8CE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approval_status ='A'</w:t>
      </w:r>
    </w:p>
    <w:p w14:paraId="36A1740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inventory_item_status_code = 'Active'</w:t>
      </w:r>
    </w:p>
    <w:p w14:paraId="6AEC39A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TRUNC(imt.transaction_date)&gt;=(TRUNC(sysdate)- 56) --egib.demand_period)</w:t>
      </w:r>
    </w:p>
    <w:p w14:paraId="036BCB9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egib.planner_code</w:t>
      </w:r>
    </w:p>
    <w:p w14:paraId="596DAA6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id = imt.transaction_type_id</w:t>
      </w:r>
    </w:p>
    <w:p w14:paraId="5F302A9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p_planner_a,'N') = 'Y'</w:t>
      </w:r>
    </w:p>
    <w:p w14:paraId="55DF64A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Planner A'</w:t>
      </w:r>
    </w:p>
    <w:p w14:paraId="7626686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3A7F7D8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fnd_lookup_values flv</w:t>
      </w:r>
    </w:p>
    <w:p w14:paraId="47FE61C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flv.lookup_type = 'INV_MATERIAL_PLANNING'</w:t>
      </w:r>
    </w:p>
    <w:p w14:paraId="04F9032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lookup_code = egib.INVENTORY_PLANNING_CODE</w:t>
      </w:r>
    </w:p>
    <w:p w14:paraId="5FFBBBEC"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AND upper(flv.meaning) = upper('Reorder point planning')</w:t>
      </w:r>
    </w:p>
    <w:p w14:paraId="5765401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enabled_flag = 'Y'</w:t>
      </w:r>
    </w:p>
    <w:p w14:paraId="6259DAF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flv.end_date_active, SYSDATE+1) &gt;= SYSDATE )   </w:t>
      </w:r>
    </w:p>
    <w:p w14:paraId="2C326A0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name IN ('Department Consumption', 'Patient Consumption', 'OPD Pharmacy Consumption',</w:t>
      </w:r>
    </w:p>
    <w:p w14:paraId="2519A99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Departmental Consumption - Adjustment', 'Patient Return')</w:t>
      </w:r>
    </w:p>
    <w:p w14:paraId="648CD28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p.organization_code ! = 'FMO'</w:t>
      </w:r>
    </w:p>
    <w:p w14:paraId="0975BE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050E314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organization_definitions_v iod</w:t>
      </w:r>
    </w:p>
    <w:p w14:paraId="0C850B3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od.organization_id = iop.organization_id </w:t>
      </w:r>
    </w:p>
    <w:p w14:paraId="670D27E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d.ORGANIZATION_NAME like 'DTH%'</w:t>
      </w:r>
    </w:p>
    <w:p w14:paraId="7EC1D09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OR iod.ORGANIZATION_NAME like 'OP Pharmacy%'))  </w:t>
      </w:r>
    </w:p>
    <w:p w14:paraId="6C6B353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67E5B0E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EGP_ITEM_CLASSES_B eicb</w:t>
      </w:r>
    </w:p>
    <w:p w14:paraId="71C1A9F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egib.item_catalog_group_id = eicb.item_class_id</w:t>
      </w:r>
    </w:p>
    <w:p w14:paraId="2DA1A30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icb.ITEM_CLASS_CODE IN ('Pharmaceuticals', 'Medical_Consumables', 'EXTN_PH','EXTN_MC'))   </w:t>
      </w:r>
    </w:p>
    <w:p w14:paraId="2CF8E0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GROUP BY egib.item_number,</w:t>
      </w:r>
    </w:p>
    <w:p w14:paraId="62BDBA0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w:t>
      </w:r>
    </w:p>
    <w:p w14:paraId="23966C8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w:t>
      </w:r>
    </w:p>
    <w:p w14:paraId="5CCEEDB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xx.date1</w:t>
      </w:r>
    </w:p>
    <w:p w14:paraId="09821119" w14:textId="77777777" w:rsidR="00A27FBF" w:rsidRPr="00A27FBF" w:rsidRDefault="00A27FBF" w:rsidP="00A27FBF">
      <w:pPr>
        <w:pStyle w:val="BodyText"/>
        <w:spacing w:line="276" w:lineRule="auto"/>
        <w:jc w:val="both"/>
        <w:rPr>
          <w:rFonts w:ascii="Georgia" w:hAnsi="Georgia"/>
        </w:rPr>
      </w:pPr>
      <w:r w:rsidRPr="00A27FBF">
        <w:rPr>
          <w:rFonts w:ascii="Georgia" w:hAnsi="Georgia"/>
        </w:rPr>
        <w:t>UNION ALL</w:t>
      </w:r>
    </w:p>
    <w:p w14:paraId="5DD6A57A" w14:textId="77777777" w:rsidR="00A27FBF" w:rsidRPr="00A27FBF" w:rsidRDefault="00A27FBF" w:rsidP="00A27FBF">
      <w:pPr>
        <w:pStyle w:val="BodyText"/>
        <w:spacing w:line="276" w:lineRule="auto"/>
        <w:jc w:val="both"/>
        <w:rPr>
          <w:rFonts w:ascii="Georgia" w:hAnsi="Georgia"/>
        </w:rPr>
      </w:pPr>
      <w:r w:rsidRPr="00A27FBF">
        <w:rPr>
          <w:rFonts w:ascii="Georgia" w:hAnsi="Georgia"/>
        </w:rPr>
        <w:t>SELECT 'OPS' AS KEY,</w:t>
      </w:r>
    </w:p>
    <w:p w14:paraId="0E97186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 organization_code,</w:t>
      </w:r>
    </w:p>
    <w:p w14:paraId="5590148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forecast_prioprity,</w:t>
      </w:r>
    </w:p>
    <w:p w14:paraId="136FD16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ib.item_number item_name,  </w:t>
      </w:r>
    </w:p>
    <w:p w14:paraId="43C1919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demand_class,</w:t>
      </w:r>
    </w:p>
    <w:p w14:paraId="73FB55F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bucket_type,</w:t>
      </w:r>
    </w:p>
    <w:p w14:paraId="0C1F196A"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NULL forecast_mad,</w:t>
      </w:r>
    </w:p>
    <w:p w14:paraId="201EC21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 forecast_designator,</w:t>
      </w:r>
    </w:p>
    <w:p w14:paraId="5707AF6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round(((ABS(SUM(imt.transaction_quantity))/56)*7)/6,0) using_requirement_quantity,</w:t>
      </w:r>
    </w:p>
    <w:p w14:paraId="5CE03F0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using_assembly_item_name,</w:t>
      </w:r>
    </w:p>
    <w:p w14:paraId="21DFF0F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to_char(xx.date1,'yyyy/mm/dd') using_assembly_demand_date,</w:t>
      </w:r>
    </w:p>
    <w:p w14:paraId="272C681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name,</w:t>
      </w:r>
    </w:p>
    <w:p w14:paraId="6DA1CF7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site_code,</w:t>
      </w:r>
    </w:p>
    <w:p w14:paraId="73A1AA6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mape,</w:t>
      </w:r>
    </w:p>
    <w:p w14:paraId="1C14047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intermit_demand_flag,</w:t>
      </w:r>
    </w:p>
    <w:p w14:paraId="46FC469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avg_interarrival_time,</w:t>
      </w:r>
    </w:p>
    <w:p w14:paraId="572CBDE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disable_date,</w:t>
      </w:r>
    </w:p>
    <w:p w14:paraId="6A7E702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sub_inventory_code,</w:t>
      </w:r>
    </w:p>
    <w:p w14:paraId="0FA27B1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1,</w:t>
      </w:r>
    </w:p>
    <w:p w14:paraId="6757F34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2,</w:t>
      </w:r>
    </w:p>
    <w:p w14:paraId="341D865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3,</w:t>
      </w:r>
    </w:p>
    <w:p w14:paraId="6BB6DE3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4,</w:t>
      </w:r>
    </w:p>
    <w:p w14:paraId="6177C96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5,</w:t>
      </w:r>
    </w:p>
    <w:p w14:paraId="4B777F1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6,</w:t>
      </w:r>
    </w:p>
    <w:p w14:paraId="42527D8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7,</w:t>
      </w:r>
    </w:p>
    <w:p w14:paraId="71A763E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8,</w:t>
      </w:r>
    </w:p>
    <w:p w14:paraId="3DB0CBB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9,</w:t>
      </w:r>
    </w:p>
    <w:p w14:paraId="428519A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0,</w:t>
      </w:r>
    </w:p>
    <w:p w14:paraId="07360F8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1,</w:t>
      </w:r>
    </w:p>
    <w:p w14:paraId="3FFDC10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2,</w:t>
      </w:r>
    </w:p>
    <w:p w14:paraId="04E2D20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3,</w:t>
      </w:r>
    </w:p>
    <w:p w14:paraId="0C9F4D8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4,</w:t>
      </w:r>
    </w:p>
    <w:p w14:paraId="566CF8D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5,</w:t>
      </w:r>
    </w:p>
    <w:p w14:paraId="2D9466E5"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END'  END</w:t>
      </w:r>
    </w:p>
    <w:p w14:paraId="313C178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material_txns imt,</w:t>
      </w:r>
    </w:p>
    <w:p w14:paraId="695FD36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p_system_items_b egib,</w:t>
      </w:r>
    </w:p>
    <w:p w14:paraId="1C3D570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secondary_inventories isi,</w:t>
      </w:r>
    </w:p>
    <w:p w14:paraId="78408E1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org_parameters iop ,</w:t>
      </w:r>
    </w:p>
    <w:p w14:paraId="5F99084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xn_source_types_tl itst,</w:t>
      </w:r>
    </w:p>
    <w:p w14:paraId="0CDFCE3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sc_planners mp,</w:t>
      </w:r>
    </w:p>
    <w:p w14:paraId="00F794F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ransaction_types_vl itt,</w:t>
      </w:r>
    </w:p>
    <w:p w14:paraId="351B627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SELECT A.date1 </w:t>
      </w:r>
    </w:p>
    <w:p w14:paraId="769C22D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SELECT (TRUNC(sysdate)+70 - LEVEL) date1 </w:t>
      </w:r>
    </w:p>
    <w:p w14:paraId="5EF0F09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dual </w:t>
      </w:r>
    </w:p>
    <w:p w14:paraId="5C4A19A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1=1 --TRIM(to_char((TRUNC(sysdate)+70 -LEVEL),'DAY')) != 7</w:t>
      </w:r>
    </w:p>
    <w:p w14:paraId="21C63AB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CONNECT BY LEVEL &lt;=70 ORDER BY 1) A </w:t>
      </w:r>
    </w:p>
    <w:p w14:paraId="4CC7304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ROWNUM &lt;=56) xx</w:t>
      </w:r>
    </w:p>
    <w:p w14:paraId="1095188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mt.inventory_item_id = egib.inventory_item_id</w:t>
      </w:r>
    </w:p>
    <w:p w14:paraId="42DA8DA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op.organization_id</w:t>
      </w:r>
    </w:p>
    <w:p w14:paraId="5578B8E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egib.organization_id</w:t>
      </w:r>
    </w:p>
    <w:p w14:paraId="135B289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subinventory_code = isi.secondary_inventory_name</w:t>
      </w:r>
    </w:p>
    <w:p w14:paraId="2B3160E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si.organization_id</w:t>
      </w:r>
    </w:p>
    <w:p w14:paraId="205E75C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isi.SECONDARY_INVENTORY_NAME) NOT LIKE '%RTV%'</w:t>
      </w:r>
    </w:p>
    <w:p w14:paraId="62D905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transaction_source_type_id = itst.transaction_source_type_id ( + ) </w:t>
      </w:r>
    </w:p>
    <w:p w14:paraId="3AA927F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demand_period IS NOT NULL </w:t>
      </w:r>
    </w:p>
    <w:p w14:paraId="066E9ED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planner_code IS NOT NULL</w:t>
      </w:r>
    </w:p>
    <w:p w14:paraId="5CD0B13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approval_status ='A'</w:t>
      </w:r>
    </w:p>
    <w:p w14:paraId="4D2A6DC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inventory_item_status_code = 'Active'</w:t>
      </w:r>
    </w:p>
    <w:p w14:paraId="6FC2685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TRUNC(imt.transaction_date)&gt;=(TRUNC(sysdate)- 56) --egib.demand_period)</w:t>
      </w:r>
    </w:p>
    <w:p w14:paraId="1029FE3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egib.planner_code</w:t>
      </w:r>
    </w:p>
    <w:p w14:paraId="360B572F"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AND itt.transaction_type_id = imt.transaction_type_id</w:t>
      </w:r>
    </w:p>
    <w:p w14:paraId="6C1C649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p_planner_b,'N') = 'Y'</w:t>
      </w:r>
    </w:p>
    <w:p w14:paraId="184AD4E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Planner B'</w:t>
      </w:r>
    </w:p>
    <w:p w14:paraId="09D5C39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68BD110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fnd_lookup_values flv</w:t>
      </w:r>
    </w:p>
    <w:p w14:paraId="38433AF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flv.lookup_type = 'INV_MATERIAL_PLANNING'</w:t>
      </w:r>
    </w:p>
    <w:p w14:paraId="063923F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lookup_code = egib.INVENTORY_PLANNING_CODE</w:t>
      </w:r>
    </w:p>
    <w:p w14:paraId="5926851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flv.meaning) = upper('Reorder point planning')</w:t>
      </w:r>
    </w:p>
    <w:p w14:paraId="35CC979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enabled_flag = 'Y'</w:t>
      </w:r>
    </w:p>
    <w:p w14:paraId="04DFC28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flv.end_date_active, SYSDATE+1) &gt;= SYSDATE )   </w:t>
      </w:r>
    </w:p>
    <w:p w14:paraId="1736DD5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name IN ('Department Consumption', 'Patient Consumption', 'OPD Pharmacy Consumption',</w:t>
      </w:r>
    </w:p>
    <w:p w14:paraId="2ED5DE5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Departmental Consumption - Adjustment', 'Patient Return')</w:t>
      </w:r>
    </w:p>
    <w:p w14:paraId="5DC0A9D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p.organization_code ! = 'FMO'</w:t>
      </w:r>
    </w:p>
    <w:p w14:paraId="43409A5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206CB68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organization_definitions_v iod</w:t>
      </w:r>
    </w:p>
    <w:p w14:paraId="05A3D74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od.organization_id = iop.organization_id </w:t>
      </w:r>
    </w:p>
    <w:p w14:paraId="79867E0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d.ORGANIZATION_NAME like 'DTH%'</w:t>
      </w:r>
    </w:p>
    <w:p w14:paraId="379DDE6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OR iod.ORGANIZATION_NAME like 'OP Pharmacy%'))  </w:t>
      </w:r>
    </w:p>
    <w:p w14:paraId="3E6B26F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2FC26EA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EGP_ITEM_CLASSES_B eicb</w:t>
      </w:r>
    </w:p>
    <w:p w14:paraId="511BDAD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egib.item_catalog_group_id = eicb.item_class_id</w:t>
      </w:r>
    </w:p>
    <w:p w14:paraId="34A7C36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icb.ITEM_CLASS_CODE IN ('Pharmaceuticals', 'Medical_Consumables', 'EXTN_PH','EXTN_MC'))</w:t>
      </w:r>
    </w:p>
    <w:p w14:paraId="22FFF09B" w14:textId="77777777" w:rsidR="00A27FBF" w:rsidRPr="00A27FBF" w:rsidRDefault="00A27FBF" w:rsidP="00A27FBF">
      <w:pPr>
        <w:pStyle w:val="BodyText"/>
        <w:spacing w:line="276" w:lineRule="auto"/>
        <w:jc w:val="both"/>
        <w:rPr>
          <w:rFonts w:ascii="Georgia" w:hAnsi="Georgia"/>
        </w:rPr>
      </w:pPr>
      <w:r w:rsidRPr="00A27FBF">
        <w:rPr>
          <w:rFonts w:ascii="Georgia" w:hAnsi="Georgia"/>
        </w:rPr>
        <w:t>GROUP BY egib.item_number,</w:t>
      </w:r>
    </w:p>
    <w:p w14:paraId="4FBE27E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w:t>
      </w:r>
    </w:p>
    <w:p w14:paraId="4D0D883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w:t>
      </w:r>
    </w:p>
    <w:p w14:paraId="1B302BE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xx.date1</w:t>
      </w:r>
    </w:p>
    <w:p w14:paraId="221223E7"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UNION ALL</w:t>
      </w:r>
    </w:p>
    <w:p w14:paraId="2CF8119D" w14:textId="77777777" w:rsidR="00A27FBF" w:rsidRPr="00A27FBF" w:rsidRDefault="00A27FBF" w:rsidP="00A27FBF">
      <w:pPr>
        <w:pStyle w:val="BodyText"/>
        <w:spacing w:line="276" w:lineRule="auto"/>
        <w:jc w:val="both"/>
        <w:rPr>
          <w:rFonts w:ascii="Georgia" w:hAnsi="Georgia"/>
        </w:rPr>
      </w:pPr>
      <w:r w:rsidRPr="00A27FBF">
        <w:rPr>
          <w:rFonts w:ascii="Georgia" w:hAnsi="Georgia"/>
        </w:rPr>
        <w:t>SELECT 'OPS' AS KEY,</w:t>
      </w:r>
    </w:p>
    <w:p w14:paraId="43C86C7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 organization_code,</w:t>
      </w:r>
    </w:p>
    <w:p w14:paraId="7AF595B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forecast_prioprity,</w:t>
      </w:r>
    </w:p>
    <w:p w14:paraId="3A7DD68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ib.item_number item_name,  </w:t>
      </w:r>
    </w:p>
    <w:p w14:paraId="089B469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demand_class,</w:t>
      </w:r>
    </w:p>
    <w:p w14:paraId="47F0EBD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bucket_type,</w:t>
      </w:r>
    </w:p>
    <w:p w14:paraId="0095A70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forecast_mad,</w:t>
      </w:r>
    </w:p>
    <w:p w14:paraId="08346E7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 forecast_designator,</w:t>
      </w:r>
    </w:p>
    <w:p w14:paraId="5E7D847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round(((ABS(SUM(imt.transaction_quantity))/56)*7)/6,0) using_requirement_quantity,</w:t>
      </w:r>
    </w:p>
    <w:p w14:paraId="104EF2E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using_assembly_item_name,</w:t>
      </w:r>
    </w:p>
    <w:p w14:paraId="3FC85B4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to_char(xx.date1,'yyyy/mm/dd') using_assembly_demand_date,</w:t>
      </w:r>
    </w:p>
    <w:p w14:paraId="0462C62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name,</w:t>
      </w:r>
    </w:p>
    <w:p w14:paraId="5C59913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site_code,</w:t>
      </w:r>
    </w:p>
    <w:p w14:paraId="73243E1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mape,</w:t>
      </w:r>
    </w:p>
    <w:p w14:paraId="506F267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intermit_demand_flag,</w:t>
      </w:r>
    </w:p>
    <w:p w14:paraId="5324685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avg_interarrival_time,</w:t>
      </w:r>
    </w:p>
    <w:p w14:paraId="36C3D72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disable_date,</w:t>
      </w:r>
    </w:p>
    <w:p w14:paraId="1220DAB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sub_inventory_code,</w:t>
      </w:r>
    </w:p>
    <w:p w14:paraId="117279A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1,</w:t>
      </w:r>
    </w:p>
    <w:p w14:paraId="6FB14B0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2,</w:t>
      </w:r>
    </w:p>
    <w:p w14:paraId="7F989CE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3,</w:t>
      </w:r>
    </w:p>
    <w:p w14:paraId="1CC7C42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4,</w:t>
      </w:r>
    </w:p>
    <w:p w14:paraId="36BCC03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5,</w:t>
      </w:r>
    </w:p>
    <w:p w14:paraId="0227ED9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6,</w:t>
      </w:r>
    </w:p>
    <w:p w14:paraId="50D2258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7,</w:t>
      </w:r>
    </w:p>
    <w:p w14:paraId="28F7637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8,</w:t>
      </w:r>
    </w:p>
    <w:p w14:paraId="35AEF95C"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NULL AS global_attribute_number19,</w:t>
      </w:r>
    </w:p>
    <w:p w14:paraId="14A11C4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0,</w:t>
      </w:r>
    </w:p>
    <w:p w14:paraId="03C7CD0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1,</w:t>
      </w:r>
    </w:p>
    <w:p w14:paraId="2311669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2,</w:t>
      </w:r>
    </w:p>
    <w:p w14:paraId="6D98F7D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3,</w:t>
      </w:r>
    </w:p>
    <w:p w14:paraId="2069805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4,</w:t>
      </w:r>
    </w:p>
    <w:p w14:paraId="0A6CBC0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5,</w:t>
      </w:r>
    </w:p>
    <w:p w14:paraId="08773F0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ND'  END</w:t>
      </w:r>
    </w:p>
    <w:p w14:paraId="61B8BBA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material_txns imt,</w:t>
      </w:r>
    </w:p>
    <w:p w14:paraId="070357D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p_system_items_b egib,</w:t>
      </w:r>
    </w:p>
    <w:p w14:paraId="264DEE6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secondary_inventories isi,</w:t>
      </w:r>
    </w:p>
    <w:p w14:paraId="16C0E08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org_parameters iop ,</w:t>
      </w:r>
    </w:p>
    <w:p w14:paraId="0073855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xn_source_types_tl itst,</w:t>
      </w:r>
    </w:p>
    <w:p w14:paraId="6ACE7D8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sc_planners mp,</w:t>
      </w:r>
    </w:p>
    <w:p w14:paraId="0EB326C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ransaction_types_vl itt,</w:t>
      </w:r>
    </w:p>
    <w:p w14:paraId="09E340E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SELECT A.date1 </w:t>
      </w:r>
    </w:p>
    <w:p w14:paraId="6E3D1ED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SELECT (TRUNC(sysdate)+70 - LEVEL) date1 </w:t>
      </w:r>
    </w:p>
    <w:p w14:paraId="39D4871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dual </w:t>
      </w:r>
    </w:p>
    <w:p w14:paraId="294FD36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1=1 --TRIM(to_char((TRUNC(sysdate)+70 -LEVEL),'DAY')) != 7</w:t>
      </w:r>
    </w:p>
    <w:p w14:paraId="766ED46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CONNECT BY LEVEL &lt;=70 ORDER BY 1) A </w:t>
      </w:r>
    </w:p>
    <w:p w14:paraId="14D7BBD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ROWNUM &lt;=56) xx</w:t>
      </w:r>
    </w:p>
    <w:p w14:paraId="334E6FD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mt.inventory_item_id = egib.inventory_item_id</w:t>
      </w:r>
    </w:p>
    <w:p w14:paraId="6325562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op.organization_id</w:t>
      </w:r>
    </w:p>
    <w:p w14:paraId="2A68231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egib.organization_id</w:t>
      </w:r>
    </w:p>
    <w:p w14:paraId="7815FC6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subinventory_code = isi.secondary_inventory_name</w:t>
      </w:r>
    </w:p>
    <w:p w14:paraId="7E818C6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si.organization_id</w:t>
      </w:r>
    </w:p>
    <w:p w14:paraId="4AF35AA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isi.SECONDARY_INVENTORY_NAME) NOT LIKE '%RTV%'</w:t>
      </w:r>
    </w:p>
    <w:p w14:paraId="74E9846B"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AND imt.transaction_source_type_id = itst.transaction_source_type_id ( + ) </w:t>
      </w:r>
    </w:p>
    <w:p w14:paraId="3D89EF3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demand_period IS NOT NULL </w:t>
      </w:r>
    </w:p>
    <w:p w14:paraId="6FAACBA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planner_code IS NOT NULL</w:t>
      </w:r>
    </w:p>
    <w:p w14:paraId="065381C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approval_status ='A'</w:t>
      </w:r>
    </w:p>
    <w:p w14:paraId="4CA5E36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inventory_item_status_code = 'Active'</w:t>
      </w:r>
    </w:p>
    <w:p w14:paraId="13114D1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TRUNC(imt.transaction_date)&gt;=(TRUNC(sysdate)- 56) --egib.demand_period)</w:t>
      </w:r>
    </w:p>
    <w:p w14:paraId="19C75C6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egib.planner_code</w:t>
      </w:r>
    </w:p>
    <w:p w14:paraId="103178C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id = imt.transaction_type_id</w:t>
      </w:r>
    </w:p>
    <w:p w14:paraId="54F2053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p_planner_c,'N') = 'Y'</w:t>
      </w:r>
    </w:p>
    <w:p w14:paraId="63BFC46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Planner C'</w:t>
      </w:r>
    </w:p>
    <w:p w14:paraId="4EDFB6E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7778C14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fnd_lookup_values flv</w:t>
      </w:r>
    </w:p>
    <w:p w14:paraId="6E9C1A0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flv.lookup_type = 'INV_MATERIAL_PLANNING'</w:t>
      </w:r>
    </w:p>
    <w:p w14:paraId="759EAEB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lookup_code = egib.INVENTORY_PLANNING_CODE</w:t>
      </w:r>
    </w:p>
    <w:p w14:paraId="63A29E2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flv.meaning) = upper('Reorder point planning')</w:t>
      </w:r>
    </w:p>
    <w:p w14:paraId="7099B34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enabled_flag = 'Y'</w:t>
      </w:r>
    </w:p>
    <w:p w14:paraId="5380843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flv.end_date_active, SYSDATE+1) &gt;= SYSDATE )   </w:t>
      </w:r>
    </w:p>
    <w:p w14:paraId="045CF38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name IN ('Department Consumption', 'Patient Consumption', 'OPD Pharmacy Consumption',</w:t>
      </w:r>
    </w:p>
    <w:p w14:paraId="7CF7F2D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Departmental Consumption - Adjustment', 'Patient Return')</w:t>
      </w:r>
    </w:p>
    <w:p w14:paraId="4F2CDA2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p.organization_code ! = 'FMO'</w:t>
      </w:r>
    </w:p>
    <w:p w14:paraId="06BB0516"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4FBEBF7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organization_definitions_v iod</w:t>
      </w:r>
    </w:p>
    <w:p w14:paraId="63C3DA9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od.organization_id = iop.organization_id </w:t>
      </w:r>
    </w:p>
    <w:p w14:paraId="6BA6EDE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d.ORGANIZATION_NAME like 'DTH%'</w:t>
      </w:r>
    </w:p>
    <w:p w14:paraId="7E01EFE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OR iod.ORGANIZATION_NAME like 'OP Pharmacy%'))   </w:t>
      </w:r>
    </w:p>
    <w:p w14:paraId="2B5DCFF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4900A048"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FROM EGP_ITEM_CLASSES_B eicb</w:t>
      </w:r>
    </w:p>
    <w:p w14:paraId="3811CAA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egib.item_catalog_group_id = eicb.item_class_id</w:t>
      </w:r>
    </w:p>
    <w:p w14:paraId="1D98B3C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icb.ITEM_CLASS_CODE IN ('Pharmaceuticals', 'Medical_Consumables', 'EXTN_PH','EXTN_MC'))   </w:t>
      </w:r>
    </w:p>
    <w:p w14:paraId="0636835D" w14:textId="77777777" w:rsidR="00A27FBF" w:rsidRPr="00A27FBF" w:rsidRDefault="00A27FBF" w:rsidP="00A27FBF">
      <w:pPr>
        <w:pStyle w:val="BodyText"/>
        <w:spacing w:line="276" w:lineRule="auto"/>
        <w:jc w:val="both"/>
        <w:rPr>
          <w:rFonts w:ascii="Georgia" w:hAnsi="Georgia"/>
        </w:rPr>
      </w:pPr>
      <w:r w:rsidRPr="00A27FBF">
        <w:rPr>
          <w:rFonts w:ascii="Georgia" w:hAnsi="Georgia"/>
        </w:rPr>
        <w:t>GROUP BY  egib.item_number,</w:t>
      </w:r>
    </w:p>
    <w:p w14:paraId="745A29A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w:t>
      </w:r>
    </w:p>
    <w:p w14:paraId="41FBCAB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w:t>
      </w:r>
    </w:p>
    <w:p w14:paraId="739CEEC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xx.date1</w:t>
      </w:r>
    </w:p>
    <w:p w14:paraId="668029E4" w14:textId="77777777" w:rsidR="00A27FBF" w:rsidRPr="00A27FBF" w:rsidRDefault="00A27FBF" w:rsidP="00A27FBF">
      <w:pPr>
        <w:pStyle w:val="BodyText"/>
        <w:spacing w:line="276" w:lineRule="auto"/>
        <w:jc w:val="both"/>
        <w:rPr>
          <w:rFonts w:ascii="Georgia" w:hAnsi="Georgia"/>
        </w:rPr>
      </w:pPr>
      <w:r w:rsidRPr="00A27FBF">
        <w:rPr>
          <w:rFonts w:ascii="Georgia" w:hAnsi="Georgia"/>
        </w:rPr>
        <w:t>UNION ALL</w:t>
      </w:r>
    </w:p>
    <w:p w14:paraId="5DD410A1" w14:textId="77777777" w:rsidR="00A27FBF" w:rsidRPr="00A27FBF" w:rsidRDefault="00A27FBF" w:rsidP="00A27FBF">
      <w:pPr>
        <w:pStyle w:val="BodyText"/>
        <w:spacing w:line="276" w:lineRule="auto"/>
        <w:jc w:val="both"/>
        <w:rPr>
          <w:rFonts w:ascii="Georgia" w:hAnsi="Georgia"/>
        </w:rPr>
      </w:pPr>
      <w:r w:rsidRPr="00A27FBF">
        <w:rPr>
          <w:rFonts w:ascii="Georgia" w:hAnsi="Georgia"/>
        </w:rPr>
        <w:t>SELECT 'OPS' AS KEY,</w:t>
      </w:r>
    </w:p>
    <w:p w14:paraId="2B8ED38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 organization_code,</w:t>
      </w:r>
    </w:p>
    <w:p w14:paraId="21565A4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forecast_prioprity,</w:t>
      </w:r>
    </w:p>
    <w:p w14:paraId="08D24D6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ib.item_number item_name,  </w:t>
      </w:r>
    </w:p>
    <w:p w14:paraId="06EF582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demand_class,</w:t>
      </w:r>
    </w:p>
    <w:p w14:paraId="2716C3A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1 bucket_type,</w:t>
      </w:r>
    </w:p>
    <w:p w14:paraId="2F5D1A4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forecast_mad,</w:t>
      </w:r>
    </w:p>
    <w:p w14:paraId="21C55D7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p.planner_code forecast_designator,</w:t>
      </w:r>
    </w:p>
    <w:p w14:paraId="2B9EC7D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round(((ABS(SUM(imt.transaction_quantity))/56)*7)/6,0) using_requirement_quantity,</w:t>
      </w:r>
    </w:p>
    <w:p w14:paraId="05654C6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using_assembly_item_name,</w:t>
      </w:r>
    </w:p>
    <w:p w14:paraId="1A303E2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to_char(xx.date1,'yyyy/mm/dd') using_assembly_demand_date,</w:t>
      </w:r>
    </w:p>
    <w:p w14:paraId="47CDC70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name,</w:t>
      </w:r>
    </w:p>
    <w:p w14:paraId="3C59DF8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customer_site_code,</w:t>
      </w:r>
    </w:p>
    <w:p w14:paraId="5EE0A1B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mape,</w:t>
      </w:r>
    </w:p>
    <w:p w14:paraId="6AA8F6B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intermit_demand_flag,</w:t>
      </w:r>
    </w:p>
    <w:p w14:paraId="6F0DD9B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forecast_avg_interarrival_time,</w:t>
      </w:r>
    </w:p>
    <w:p w14:paraId="0167334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disable_date,</w:t>
      </w:r>
    </w:p>
    <w:p w14:paraId="6F26075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sub_inventory_code,</w:t>
      </w:r>
    </w:p>
    <w:p w14:paraId="20F5C1A6"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NULL AS global_attribute_number11,</w:t>
      </w:r>
    </w:p>
    <w:p w14:paraId="0F12BF2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2,</w:t>
      </w:r>
    </w:p>
    <w:p w14:paraId="5D3CA17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3,</w:t>
      </w:r>
    </w:p>
    <w:p w14:paraId="7A0C6CE9"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4,</w:t>
      </w:r>
    </w:p>
    <w:p w14:paraId="49BB167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5,</w:t>
      </w:r>
    </w:p>
    <w:p w14:paraId="2958A0D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6,</w:t>
      </w:r>
    </w:p>
    <w:p w14:paraId="481EAC3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7,</w:t>
      </w:r>
    </w:p>
    <w:p w14:paraId="5BC0E96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8,</w:t>
      </w:r>
    </w:p>
    <w:p w14:paraId="12C8170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19,</w:t>
      </w:r>
    </w:p>
    <w:p w14:paraId="21290B6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0,</w:t>
      </w:r>
    </w:p>
    <w:p w14:paraId="3EA6C19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1,</w:t>
      </w:r>
    </w:p>
    <w:p w14:paraId="1E5E660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2,</w:t>
      </w:r>
    </w:p>
    <w:p w14:paraId="267DB52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3,</w:t>
      </w:r>
    </w:p>
    <w:p w14:paraId="3F9C388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4,</w:t>
      </w:r>
    </w:p>
    <w:p w14:paraId="6731107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NULL AS global_attribute_number25,</w:t>
      </w:r>
    </w:p>
    <w:p w14:paraId="6052AB3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ND'  END</w:t>
      </w:r>
    </w:p>
    <w:p w14:paraId="5E7FE12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material_txns imt,</w:t>
      </w:r>
    </w:p>
    <w:p w14:paraId="6AECA20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egp_system_items_b egib,</w:t>
      </w:r>
      <w:r w:rsidRPr="00A27FBF">
        <w:rPr>
          <w:rFonts w:ascii="Georgia" w:hAnsi="Georgia"/>
        </w:rPr>
        <w:tab/>
        <w:t xml:space="preserve">   </w:t>
      </w:r>
    </w:p>
    <w:p w14:paraId="130FD33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secondary_inventories isi,</w:t>
      </w:r>
    </w:p>
    <w:p w14:paraId="61277AB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org_parameters iop ,</w:t>
      </w:r>
    </w:p>
    <w:p w14:paraId="429C8B9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xn_source_types_tl itst,</w:t>
      </w:r>
    </w:p>
    <w:p w14:paraId="0AA4CF8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msc_planners mp,</w:t>
      </w:r>
    </w:p>
    <w:p w14:paraId="6FBAC23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nv_transaction_types_vl itt,</w:t>
      </w:r>
    </w:p>
    <w:p w14:paraId="6ABA879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SELECT A.date1 </w:t>
      </w:r>
    </w:p>
    <w:p w14:paraId="10F04ED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SELECT (TRUNC(sysdate)+70 - LEVEL) date1 </w:t>
      </w:r>
    </w:p>
    <w:p w14:paraId="6E0DAE0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dual </w:t>
      </w:r>
    </w:p>
    <w:p w14:paraId="1DD927AB"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1=1 --TRIM(to_char((TRUNC(sysdate)+70 -LEVEL),'DAY')) != 7</w:t>
      </w:r>
    </w:p>
    <w:p w14:paraId="2ED393BA"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CONNECT BY LEVEL &lt;=70 ORDER BY 1) A </w:t>
      </w:r>
    </w:p>
    <w:p w14:paraId="05D720C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ROWNUM &lt;=56) xx</w:t>
      </w:r>
    </w:p>
    <w:p w14:paraId="29118D2C"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mt.inventory_item_id = egib.inventory_item_id</w:t>
      </w:r>
    </w:p>
    <w:p w14:paraId="216195C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op.organization_id</w:t>
      </w:r>
    </w:p>
    <w:p w14:paraId="37BB76A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egib.organization_id</w:t>
      </w:r>
    </w:p>
    <w:p w14:paraId="2DC43844"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subinventory_code = isi.secondary_inventory_name</w:t>
      </w:r>
    </w:p>
    <w:p w14:paraId="5BAF60BE"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organization_id = isi.organization_id</w:t>
      </w:r>
    </w:p>
    <w:p w14:paraId="721F434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isi.SECONDARY_INVENTORY_NAME) NOT LIKE '%RTV%'</w:t>
      </w:r>
    </w:p>
    <w:p w14:paraId="34649DA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mt.transaction_source_type_id = itst.transaction_source_type_id ( + ) </w:t>
      </w:r>
    </w:p>
    <w:p w14:paraId="13003B8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demand_period IS NOT NULL </w:t>
      </w:r>
    </w:p>
    <w:p w14:paraId="0AF85E3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planner_code IS NOT NULL</w:t>
      </w:r>
    </w:p>
    <w:p w14:paraId="754267D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approval_status ='A'</w:t>
      </w:r>
    </w:p>
    <w:p w14:paraId="0F95E45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gib.inventory_item_status_code = 'Active'</w:t>
      </w:r>
    </w:p>
    <w:p w14:paraId="0464C92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TRUNC(imt.transaction_date)&gt;=(TRUNC(sysdate)- 56) --egib.demand_period)</w:t>
      </w:r>
    </w:p>
    <w:p w14:paraId="29867D5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egib.planner_code</w:t>
      </w:r>
    </w:p>
    <w:p w14:paraId="27836313"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id = imt.transaction_type_id</w:t>
      </w:r>
    </w:p>
    <w:p w14:paraId="767C9C0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p_planner_d,'N') = 'Y'</w:t>
      </w:r>
    </w:p>
    <w:p w14:paraId="257AA75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mp.planner_code = 'Planner D'</w:t>
      </w:r>
    </w:p>
    <w:p w14:paraId="6D73672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7F48871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fnd_lookup_values flv</w:t>
      </w:r>
    </w:p>
    <w:p w14:paraId="1C72CA5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flv.lookup_type = 'INV_MATERIAL_PLANNING'</w:t>
      </w:r>
    </w:p>
    <w:p w14:paraId="7AC8DE0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lookup_code = egib.INVENTORY_PLANNING_CODE</w:t>
      </w:r>
    </w:p>
    <w:p w14:paraId="06FB2A8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upper(flv.meaning) = upper('Reorder point planning')</w:t>
      </w:r>
    </w:p>
    <w:p w14:paraId="6C9C6C6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flv.enabled_flag = 'Y'</w:t>
      </w:r>
    </w:p>
    <w:p w14:paraId="47F80EC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NVL(flv.end_date_active, SYSDATE+1) &gt;= SYSDATE )</w:t>
      </w:r>
    </w:p>
    <w:p w14:paraId="125AB97D"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tt.transaction_type_name IN ('Department Consumption', 'Patient Consumption', 'OPD Pharmacy Consumption',</w:t>
      </w:r>
    </w:p>
    <w:p w14:paraId="3D8AACCE" w14:textId="77777777" w:rsidR="00A27FBF" w:rsidRPr="00A27FBF" w:rsidRDefault="00A27FBF" w:rsidP="00A27FBF">
      <w:pPr>
        <w:pStyle w:val="BodyText"/>
        <w:spacing w:line="276" w:lineRule="auto"/>
        <w:jc w:val="both"/>
        <w:rPr>
          <w:rFonts w:ascii="Georgia" w:hAnsi="Georgia"/>
        </w:rPr>
      </w:pPr>
      <w:r w:rsidRPr="00A27FBF">
        <w:rPr>
          <w:rFonts w:ascii="Georgia" w:hAnsi="Georgia"/>
        </w:rPr>
        <w:lastRenderedPageBreak/>
        <w:t xml:space="preserve">   'Departmental Consumption - Adjustment', 'Patient Return')</w:t>
      </w:r>
    </w:p>
    <w:p w14:paraId="0C141DC0"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p.organization_code ! = 'FMO'</w:t>
      </w:r>
    </w:p>
    <w:p w14:paraId="7AC60A1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1A7E0F2A"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inv_organization_definitions_v iod</w:t>
      </w:r>
    </w:p>
    <w:p w14:paraId="71188D01"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iod.organization_id = iop.organization_id </w:t>
      </w:r>
    </w:p>
    <w:p w14:paraId="55E65BE5"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iod.ORGANIZATION_NAME like 'DTH%'</w:t>
      </w:r>
    </w:p>
    <w:p w14:paraId="016035D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OR iod.ORGANIZATION_NAME like 'OP Pharmacy%'))</w:t>
      </w:r>
    </w:p>
    <w:p w14:paraId="62FE1DD2"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XISTS (SELECT 1</w:t>
      </w:r>
    </w:p>
    <w:p w14:paraId="49CADB4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FROM EGP_ITEM_CLASSES_B eicb</w:t>
      </w:r>
    </w:p>
    <w:p w14:paraId="064B1DDF"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WHERE egib.item_catalog_group_id = eicb.item_class_id</w:t>
      </w:r>
    </w:p>
    <w:p w14:paraId="0AC596C8"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AND eicb.ITEM_CLASS_CODE IN ('Pharmaceuticals', 'Medical_Consumables', 'EXTN_PH','EXTN_MC'))</w:t>
      </w:r>
    </w:p>
    <w:p w14:paraId="593634EC" w14:textId="77777777" w:rsidR="00A27FBF" w:rsidRPr="00A27FBF" w:rsidRDefault="00A27FBF" w:rsidP="00A27FBF">
      <w:pPr>
        <w:pStyle w:val="BodyText"/>
        <w:spacing w:line="276" w:lineRule="auto"/>
        <w:jc w:val="both"/>
        <w:rPr>
          <w:rFonts w:ascii="Georgia" w:hAnsi="Georgia"/>
        </w:rPr>
      </w:pPr>
      <w:r w:rsidRPr="00A27FBF">
        <w:rPr>
          <w:rFonts w:ascii="Georgia" w:hAnsi="Georgia"/>
        </w:rPr>
        <w:t>GROUP BY  egib.item_number,</w:t>
      </w:r>
    </w:p>
    <w:p w14:paraId="0F991967" w14:textId="77777777" w:rsidR="00A27FBF" w:rsidRPr="00A27FBF" w:rsidRDefault="00A27FBF" w:rsidP="00A27FBF">
      <w:pPr>
        <w:pStyle w:val="BodyText"/>
        <w:spacing w:line="276" w:lineRule="auto"/>
        <w:jc w:val="both"/>
        <w:rPr>
          <w:rFonts w:ascii="Georgia" w:hAnsi="Georgia"/>
        </w:rPr>
      </w:pPr>
      <w:r w:rsidRPr="00A27FBF">
        <w:rPr>
          <w:rFonts w:ascii="Georgia" w:hAnsi="Georgia"/>
        </w:rPr>
        <w:t xml:space="preserve">          iop.organization_code,</w:t>
      </w:r>
    </w:p>
    <w:p w14:paraId="7F704BD2" w14:textId="77777777" w:rsidR="00A27FBF" w:rsidRPr="00A27FBF" w:rsidRDefault="00A27FBF" w:rsidP="00AD281F">
      <w:pPr>
        <w:pStyle w:val="BodyText"/>
        <w:spacing w:before="0" w:after="0" w:line="276" w:lineRule="auto"/>
        <w:jc w:val="both"/>
        <w:rPr>
          <w:rFonts w:ascii="Georgia" w:hAnsi="Georgia"/>
        </w:rPr>
      </w:pPr>
      <w:r w:rsidRPr="00A27FBF">
        <w:rPr>
          <w:rFonts w:ascii="Georgia" w:hAnsi="Georgia"/>
        </w:rPr>
        <w:t xml:space="preserve">          mp.planner_code,</w:t>
      </w:r>
    </w:p>
    <w:p w14:paraId="1219BB77" w14:textId="77777777" w:rsidR="00A27FBF" w:rsidRPr="00A27FBF" w:rsidRDefault="00A27FBF" w:rsidP="00AD281F">
      <w:pPr>
        <w:pStyle w:val="BodyText"/>
        <w:spacing w:before="0" w:after="0" w:line="276" w:lineRule="auto"/>
        <w:jc w:val="both"/>
        <w:rPr>
          <w:rFonts w:ascii="Georgia" w:hAnsi="Georgia"/>
        </w:rPr>
      </w:pPr>
      <w:r w:rsidRPr="00A27FBF">
        <w:rPr>
          <w:rFonts w:ascii="Georgia" w:hAnsi="Georgia"/>
        </w:rPr>
        <w:t xml:space="preserve">             xx.date1) </w:t>
      </w:r>
    </w:p>
    <w:p w14:paraId="00398798" w14:textId="77777777" w:rsidR="00A27FBF" w:rsidRPr="00A27FBF" w:rsidRDefault="00A27FBF" w:rsidP="00AD281F">
      <w:pPr>
        <w:pStyle w:val="BodyText"/>
        <w:spacing w:before="0" w:after="0" w:line="276" w:lineRule="auto"/>
        <w:jc w:val="both"/>
        <w:rPr>
          <w:rFonts w:ascii="Georgia" w:hAnsi="Georgia"/>
        </w:rPr>
      </w:pPr>
      <w:r w:rsidRPr="00A27FBF">
        <w:rPr>
          <w:rFonts w:ascii="Georgia" w:hAnsi="Georgia"/>
        </w:rPr>
        <w:t>ORDER BY forecast_designator,</w:t>
      </w:r>
    </w:p>
    <w:p w14:paraId="14240834" w14:textId="3A139102" w:rsidR="00A27FBF" w:rsidRDefault="00A27FBF" w:rsidP="00AD281F">
      <w:pPr>
        <w:pStyle w:val="BodyText"/>
        <w:spacing w:before="0" w:after="0" w:line="276" w:lineRule="auto"/>
        <w:ind w:left="0"/>
        <w:jc w:val="both"/>
        <w:rPr>
          <w:rFonts w:ascii="Georgia" w:hAnsi="Georgia"/>
        </w:rPr>
      </w:pPr>
      <w:r w:rsidRPr="00A27FBF">
        <w:rPr>
          <w:rFonts w:ascii="Georgia" w:hAnsi="Georgia"/>
        </w:rPr>
        <w:t xml:space="preserve">         using_assembly_demand_date</w:t>
      </w:r>
    </w:p>
    <w:p w14:paraId="63F005C7" w14:textId="77777777" w:rsidR="00AD281F" w:rsidRDefault="00AD281F" w:rsidP="00AD281F">
      <w:pPr>
        <w:pStyle w:val="BodyText"/>
        <w:spacing w:before="0" w:after="0" w:line="276" w:lineRule="auto"/>
        <w:ind w:left="720"/>
        <w:jc w:val="both"/>
        <w:rPr>
          <w:rFonts w:ascii="Georgia" w:hAnsi="Georgia"/>
        </w:rPr>
      </w:pPr>
    </w:p>
    <w:p w14:paraId="323E3CBF" w14:textId="60706EC7" w:rsidR="00AD281F" w:rsidRDefault="00AD281F" w:rsidP="00723F29">
      <w:pPr>
        <w:pStyle w:val="BodyText"/>
        <w:numPr>
          <w:ilvl w:val="0"/>
          <w:numId w:val="28"/>
        </w:numPr>
        <w:spacing w:before="0" w:after="0" w:line="276" w:lineRule="auto"/>
        <w:ind w:left="720"/>
        <w:jc w:val="both"/>
        <w:rPr>
          <w:rFonts w:ascii="Georgia" w:hAnsi="Georgia"/>
        </w:rPr>
      </w:pPr>
      <w:r>
        <w:rPr>
          <w:rFonts w:ascii="Georgia" w:hAnsi="Georgia"/>
        </w:rPr>
        <w:t>This query uses the following formula to find the final quantity for ROL planning. It uses natural round off.</w:t>
      </w:r>
    </w:p>
    <w:p w14:paraId="3A42E850" w14:textId="446CDACE" w:rsidR="00AD281F" w:rsidRDefault="00AD281F" w:rsidP="00AD281F">
      <w:pPr>
        <w:pStyle w:val="BodyText"/>
        <w:spacing w:before="0" w:after="0" w:line="276" w:lineRule="auto"/>
        <w:jc w:val="both"/>
        <w:rPr>
          <w:rFonts w:ascii="Georgia" w:hAnsi="Georgia"/>
        </w:rPr>
      </w:pPr>
    </w:p>
    <w:p w14:paraId="1F12ECC6" w14:textId="51F1E7BA" w:rsidR="00AD281F" w:rsidRDefault="00AD281F" w:rsidP="00AD281F">
      <w:pPr>
        <w:pStyle w:val="BodyText"/>
        <w:spacing w:before="0" w:after="0" w:line="276" w:lineRule="auto"/>
        <w:ind w:left="0" w:firstLine="720"/>
        <w:jc w:val="both"/>
        <w:rPr>
          <w:rFonts w:ascii="Georgia" w:hAnsi="Georgia"/>
        </w:rPr>
      </w:pPr>
      <w:r w:rsidRPr="00A27FBF">
        <w:rPr>
          <w:rFonts w:ascii="Georgia" w:hAnsi="Georgia"/>
        </w:rPr>
        <w:t xml:space="preserve">       round(((ABS(SUM(imt.transaction_quantity))/56)*7)/6,0)</w:t>
      </w:r>
    </w:p>
    <w:p w14:paraId="5C32C87B" w14:textId="77777777" w:rsidR="00AD281F" w:rsidRDefault="00AD281F" w:rsidP="00AD281F">
      <w:pPr>
        <w:pStyle w:val="BodyText"/>
        <w:spacing w:before="0" w:after="0" w:line="276" w:lineRule="auto"/>
        <w:jc w:val="both"/>
        <w:rPr>
          <w:rFonts w:ascii="Georgia" w:hAnsi="Georgia"/>
        </w:rPr>
      </w:pPr>
    </w:p>
    <w:p w14:paraId="5F09E77D" w14:textId="6E7CC3BA" w:rsidR="00D5512E" w:rsidRDefault="00E711FE" w:rsidP="00AD281F">
      <w:pPr>
        <w:pStyle w:val="BodyText"/>
        <w:numPr>
          <w:ilvl w:val="0"/>
          <w:numId w:val="28"/>
        </w:numPr>
        <w:spacing w:before="0" w:after="0" w:line="276" w:lineRule="auto"/>
        <w:ind w:left="720"/>
        <w:jc w:val="both"/>
        <w:rPr>
          <w:b/>
          <w:bCs/>
          <w:u w:val="single"/>
        </w:rPr>
      </w:pPr>
      <w:r>
        <w:rPr>
          <w:rFonts w:ascii="Georgia" w:hAnsi="Georgia"/>
        </w:rPr>
        <w:t xml:space="preserve">This OIC integration then invokes the </w:t>
      </w:r>
      <w:r w:rsidR="00AD281F">
        <w:rPr>
          <w:rFonts w:ascii="Georgia" w:hAnsi="Georgia"/>
        </w:rPr>
        <w:t>seeded ESS job: Load Interface File for Import to load this file into the system. Once this ESS job completes, the OIC integration triggers an email notification with ESS job id for reference.</w:t>
      </w: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226025F7" w:rsidR="00F75428" w:rsidRPr="00A22B16" w:rsidRDefault="003F766C" w:rsidP="002D0CE9">
      <w:pPr>
        <w:pStyle w:val="BodyText"/>
        <w:spacing w:after="0"/>
        <w:ind w:left="0"/>
        <w:jc w:val="both"/>
        <w:rPr>
          <w:rFonts w:ascii="Georgia" w:hAnsi="Georgia"/>
        </w:rPr>
      </w:pPr>
      <w:r>
        <w:rPr>
          <w:rFonts w:ascii="Georgia" w:hAnsi="Georgia"/>
        </w:rPr>
        <w:t xml:space="preserve">  </w:t>
      </w:r>
      <w:r w:rsidR="00AD281F">
        <w:rPr>
          <w:rFonts w:ascii="Georgia" w:hAnsi="Georgia"/>
        </w:rPr>
        <w:object w:dxaOrig="1534" w:dyaOrig="997" w14:anchorId="5D9D3F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7pt;height:49.55pt" o:ole="">
            <v:imagedata r:id="rId26" o:title=""/>
          </v:shape>
          <o:OLEObject Type="Embed" ProgID="Package" ShapeID="_x0000_i1027" DrawAspect="Icon" ObjectID="_1716735937" r:id="rId27"/>
        </w:object>
      </w:r>
    </w:p>
    <w:p w14:paraId="325E56DC" w14:textId="770E4E61" w:rsidR="00964083" w:rsidRPr="00A22B16" w:rsidRDefault="00964083" w:rsidP="00964083">
      <w:pPr>
        <w:pStyle w:val="Heading1"/>
        <w:jc w:val="both"/>
        <w:rPr>
          <w:rFonts w:ascii="Georgia" w:hAnsi="Georgia"/>
        </w:rPr>
      </w:pPr>
      <w:bookmarkStart w:id="35" w:name="_Toc106123111"/>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123112"/>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123113"/>
      <w:r>
        <w:rPr>
          <w:rFonts w:ascii="Georgia" w:hAnsi="Georgia"/>
        </w:rPr>
        <w:t>Frequency</w:t>
      </w:r>
      <w:bookmarkEnd w:id="37"/>
    </w:p>
    <w:p w14:paraId="235EF0CD" w14:textId="63337561" w:rsidR="00964083" w:rsidRPr="00A22B16" w:rsidRDefault="00223CF2" w:rsidP="00964083">
      <w:pPr>
        <w:pStyle w:val="BodyText"/>
        <w:spacing w:after="0"/>
        <w:ind w:left="0"/>
        <w:jc w:val="both"/>
        <w:rPr>
          <w:rFonts w:ascii="Georgia" w:hAnsi="Georgia"/>
        </w:rPr>
      </w:pPr>
      <w:r>
        <w:rPr>
          <w:rFonts w:ascii="Georgia" w:hAnsi="Georgia"/>
        </w:rPr>
        <w:t xml:space="preserve">The integration is scheduled to run </w:t>
      </w:r>
      <w:r w:rsidR="00923B3D">
        <w:rPr>
          <w:rFonts w:ascii="Georgia" w:hAnsi="Georgia"/>
        </w:rPr>
        <w:t>daily at 11 PM IST.</w:t>
      </w:r>
    </w:p>
    <w:p w14:paraId="7996E180" w14:textId="5965CC5E" w:rsidR="00964083" w:rsidRPr="00A22B16" w:rsidRDefault="00964083" w:rsidP="00964083">
      <w:pPr>
        <w:pStyle w:val="Heading1"/>
        <w:jc w:val="both"/>
        <w:rPr>
          <w:rFonts w:ascii="Georgia" w:hAnsi="Georgia"/>
        </w:rPr>
      </w:pPr>
      <w:bookmarkStart w:id="38" w:name="_Toc106123114"/>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123115"/>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3B23D1D9" w:rsidR="00B03F16" w:rsidRPr="00863C2B" w:rsidRDefault="00B03F16" w:rsidP="009320F1">
      <w:pPr>
        <w:pStyle w:val="BodyText"/>
        <w:numPr>
          <w:ilvl w:val="0"/>
          <w:numId w:val="29"/>
        </w:numPr>
        <w:spacing w:after="0" w:line="276" w:lineRule="auto"/>
        <w:jc w:val="both"/>
        <w:rPr>
          <w:rStyle w:val="x25"/>
          <w:rFonts w:ascii="Calibri" w:hAnsi="Calibri" w:cs="Calibri"/>
        </w:rPr>
      </w:pPr>
      <w:r>
        <w:rPr>
          <w:rStyle w:val="x25"/>
          <w:rFonts w:ascii="Calibri" w:hAnsi="Calibri" w:cs="Calibri"/>
          <w:color w:val="000000"/>
        </w:rPr>
        <w:t xml:space="preserve">It also sends a notification </w:t>
      </w:r>
      <w:r w:rsidR="00863C2B">
        <w:rPr>
          <w:rStyle w:val="x25"/>
          <w:rFonts w:ascii="Calibri" w:hAnsi="Calibri" w:cs="Calibri"/>
          <w:color w:val="000000"/>
        </w:rPr>
        <w:t>once the integration completes</w:t>
      </w:r>
      <w:r>
        <w:rPr>
          <w:rStyle w:val="x25"/>
          <w:rFonts w:ascii="Calibri" w:hAnsi="Calibri" w:cs="Calibri"/>
          <w:color w:val="000000"/>
        </w:rPr>
        <w:t xml:space="preserve"> with the details of the </w:t>
      </w:r>
      <w:r w:rsidR="00863C2B">
        <w:rPr>
          <w:rStyle w:val="x25"/>
          <w:rFonts w:ascii="Calibri" w:hAnsi="Calibri" w:cs="Calibri"/>
          <w:color w:val="000000"/>
        </w:rPr>
        <w:t>ESS job</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683643E0" w14:textId="77777777" w:rsidR="00863C2B" w:rsidRPr="009320F1" w:rsidRDefault="00863C2B" w:rsidP="00863C2B">
      <w:pPr>
        <w:pStyle w:val="BodyText"/>
        <w:spacing w:after="0" w:line="276" w:lineRule="auto"/>
        <w:ind w:left="720"/>
        <w:jc w:val="both"/>
        <w:rPr>
          <w:rFonts w:ascii="Calibri" w:hAnsi="Calibri" w:cs="Calibri"/>
        </w:rPr>
      </w:pPr>
    </w:p>
    <w:p w14:paraId="45FDC9C6" w14:textId="469DCD27" w:rsidR="006206B0" w:rsidRPr="009320F1" w:rsidRDefault="00863C2B" w:rsidP="006206B0">
      <w:pPr>
        <w:pStyle w:val="BodyText"/>
        <w:spacing w:after="0"/>
        <w:ind w:left="0"/>
        <w:jc w:val="both"/>
        <w:rPr>
          <w:rFonts w:ascii="Calibri" w:hAnsi="Calibri" w:cs="Calibri"/>
        </w:rPr>
      </w:pPr>
      <w:r>
        <w:rPr>
          <w:noProof/>
        </w:rPr>
        <w:drawing>
          <wp:inline distT="0" distB="0" distL="0" distR="0" wp14:anchorId="2ED43234" wp14:editId="394EEA45">
            <wp:extent cx="6629400" cy="2002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2002155"/>
                    </a:xfrm>
                    <a:prstGeom prst="rect">
                      <a:avLst/>
                    </a:prstGeom>
                  </pic:spPr>
                </pic:pic>
              </a:graphicData>
            </a:graphic>
          </wp:inline>
        </w:drawing>
      </w:r>
    </w:p>
    <w:p w14:paraId="686607FB" w14:textId="38C014BD" w:rsidR="00B2112D" w:rsidRDefault="00B2112D" w:rsidP="006206B0">
      <w:pPr>
        <w:pStyle w:val="BodyText"/>
        <w:spacing w:after="0"/>
        <w:ind w:left="0"/>
        <w:jc w:val="both"/>
        <w:rPr>
          <w:rFonts w:ascii="Georgia" w:hAnsi="Georgia"/>
        </w:rPr>
      </w:pP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123116"/>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123117"/>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123118"/>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123119"/>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EEE7C8" w14:textId="77777777" w:rsidR="001D7C58" w:rsidRDefault="001D7C58">
      <w:r>
        <w:separator/>
      </w:r>
    </w:p>
  </w:endnote>
  <w:endnote w:type="continuationSeparator" w:id="0">
    <w:p w14:paraId="0B009FE5" w14:textId="77777777" w:rsidR="001D7C58" w:rsidRDefault="001D7C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A27FBF" w:rsidRDefault="00A27F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2312C3F5" w:rsidR="00A27FBF" w:rsidRDefault="00A27FBF">
    <w:pPr>
      <w:pStyle w:val="Footer"/>
      <w:framePr w:hSpace="187" w:wrap="around" w:vAnchor="text" w:hAnchor="margin" w:xAlign="right" w:y="1"/>
      <w:tabs>
        <w:tab w:val="right" w:pos="9900"/>
        <w:tab w:val="right" w:pos="10440"/>
      </w:tabs>
    </w:pPr>
    <w:fldSimple w:instr=" STYLEREF HD1 \* MERGEFORMAT ">
      <w:r w:rsidR="00722D6E">
        <w:rPr>
          <w:noProof/>
        </w:rPr>
        <w:t>Technical Design Details</w:t>
      </w:r>
    </w:fldSimple>
    <w:r>
      <w:t xml:space="preserve">     </w:t>
    </w:r>
    <w:r>
      <w:fldChar w:fldCharType="begin"/>
    </w:r>
    <w:r>
      <w:instrText xml:space="preserve"> If </w:instrText>
    </w:r>
    <w:fldSimple w:instr=" Section ">
      <w:r w:rsidR="00722D6E">
        <w:instrText>3</w:instrText>
      </w:r>
    </w:fldSimple>
    <w:r>
      <w:instrText xml:space="preserve"> &gt; 1 “</w:instrText>
    </w:r>
    <w:r>
      <w:fldChar w:fldCharType="begin"/>
    </w:r>
    <w:r>
      <w:instrText xml:space="preserve">PAGE </w:instrText>
    </w:r>
    <w:r>
      <w:fldChar w:fldCharType="separate"/>
    </w:r>
    <w:r w:rsidR="00722D6E">
      <w:rPr>
        <w:noProof/>
      </w:rPr>
      <w:instrText>10</w:instrText>
    </w:r>
    <w:r>
      <w:fldChar w:fldCharType="end"/>
    </w:r>
    <w:r>
      <w:instrText xml:space="preserve"> of </w:instrText>
    </w:r>
    <w:r>
      <w:fldChar w:fldCharType="begin"/>
    </w:r>
    <w:r>
      <w:instrText xml:space="preserve"> =  </w:instrText>
    </w:r>
    <w:fldSimple w:instr=" NUMPAGES ">
      <w:r w:rsidR="00722D6E">
        <w:rPr>
          <w:noProof/>
        </w:rPr>
        <w:instrText>26</w:instrText>
      </w:r>
    </w:fldSimple>
    <w:r>
      <w:instrText xml:space="preserve"> - Sec1  </w:instrText>
    </w:r>
    <w:r>
      <w:fldChar w:fldCharType="separate"/>
    </w:r>
    <w:r w:rsidR="00722D6E">
      <w:rPr>
        <w:noProof/>
      </w:rPr>
      <w:instrText>24</w:instrText>
    </w:r>
    <w:r>
      <w:fldChar w:fldCharType="end"/>
    </w:r>
    <w:r>
      <w:instrText>” “</w:instrText>
    </w:r>
    <w:r>
      <w:fldChar w:fldCharType="begin"/>
    </w:r>
    <w:r>
      <w:instrText xml:space="preserve"> PAGE </w:instrText>
    </w:r>
    <w:r>
      <w:fldChar w:fldCharType="separate"/>
    </w:r>
    <w:r w:rsidR="00722D6E">
      <w:rPr>
        <w:noProof/>
      </w:rPr>
      <w:instrText>iii</w:instrText>
    </w:r>
    <w:r>
      <w:fldChar w:fldCharType="end"/>
    </w:r>
    <w:r>
      <w:instrText xml:space="preserve">” </w:instrText>
    </w:r>
    <w:r>
      <w:fldChar w:fldCharType="separate"/>
    </w:r>
    <w:r w:rsidR="00722D6E">
      <w:rPr>
        <w:noProof/>
      </w:rPr>
      <w:t>10 of 24</w:t>
    </w:r>
    <w:r>
      <w:fldChar w:fldCharType="end"/>
    </w:r>
  </w:p>
  <w:p w14:paraId="649AD31B" w14:textId="77777777" w:rsidR="00A27FBF" w:rsidRDefault="00A27FBF">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A27FBF" w:rsidRDefault="00A27FBF">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A27FBF" w:rsidRDefault="00A27F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A27FBF" w:rsidRDefault="00A27FB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A27FBF" w:rsidRDefault="00A27FBF">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C64AD" w14:textId="77777777" w:rsidR="001D7C58" w:rsidRDefault="001D7C58">
      <w:r>
        <w:separator/>
      </w:r>
    </w:p>
  </w:footnote>
  <w:footnote w:type="continuationSeparator" w:id="0">
    <w:p w14:paraId="1A18B0F3" w14:textId="77777777" w:rsidR="001D7C58" w:rsidRDefault="001D7C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A27FBF" w:rsidRDefault="00A27F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A27FBF" w:rsidRDefault="00A27FBF">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A27FBF" w:rsidRDefault="00A27F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A27FBF" w:rsidRDefault="00A27F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A27FBF" w:rsidRDefault="00A27F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9484FE6"/>
    <w:multiLevelType w:val="hybridMultilevel"/>
    <w:tmpl w:val="EDB835A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0"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1"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5"/>
  </w:num>
  <w:num w:numId="3">
    <w:abstractNumId w:val="29"/>
  </w:num>
  <w:num w:numId="4">
    <w:abstractNumId w:val="12"/>
  </w:num>
  <w:num w:numId="5">
    <w:abstractNumId w:val="14"/>
  </w:num>
  <w:num w:numId="6">
    <w:abstractNumId w:val="21"/>
  </w:num>
  <w:num w:numId="7">
    <w:abstractNumId w:val="15"/>
  </w:num>
  <w:num w:numId="8">
    <w:abstractNumId w:val="18"/>
  </w:num>
  <w:num w:numId="9">
    <w:abstractNumId w:val="6"/>
  </w:num>
  <w:num w:numId="10">
    <w:abstractNumId w:val="26"/>
  </w:num>
  <w:num w:numId="11">
    <w:abstractNumId w:val="0"/>
  </w:num>
  <w:num w:numId="12">
    <w:abstractNumId w:val="17"/>
  </w:num>
  <w:num w:numId="13">
    <w:abstractNumId w:val="27"/>
  </w:num>
  <w:num w:numId="14">
    <w:abstractNumId w:val="7"/>
  </w:num>
  <w:num w:numId="15">
    <w:abstractNumId w:val="22"/>
  </w:num>
  <w:num w:numId="16">
    <w:abstractNumId w:val="4"/>
  </w:num>
  <w:num w:numId="17">
    <w:abstractNumId w:val="35"/>
  </w:num>
  <w:num w:numId="18">
    <w:abstractNumId w:val="28"/>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24"/>
  </w:num>
  <w:num w:numId="24">
    <w:abstractNumId w:val="23"/>
  </w:num>
  <w:num w:numId="25">
    <w:abstractNumId w:val="34"/>
  </w:num>
  <w:num w:numId="26">
    <w:abstractNumId w:val="10"/>
  </w:num>
  <w:num w:numId="27">
    <w:abstractNumId w:val="5"/>
  </w:num>
  <w:num w:numId="28">
    <w:abstractNumId w:val="19"/>
  </w:num>
  <w:num w:numId="29">
    <w:abstractNumId w:val="31"/>
  </w:num>
  <w:num w:numId="30">
    <w:abstractNumId w:val="20"/>
  </w:num>
  <w:num w:numId="31">
    <w:abstractNumId w:val="1"/>
  </w:num>
  <w:num w:numId="32">
    <w:abstractNumId w:val="13"/>
  </w:num>
  <w:num w:numId="33">
    <w:abstractNumId w:val="9"/>
  </w:num>
  <w:num w:numId="34">
    <w:abstractNumId w:val="30"/>
  </w:num>
  <w:num w:numId="35">
    <w:abstractNumId w:val="33"/>
  </w:num>
  <w:num w:numId="36">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814AC"/>
    <w:rsid w:val="000818BF"/>
    <w:rsid w:val="00082095"/>
    <w:rsid w:val="00092054"/>
    <w:rsid w:val="000965AB"/>
    <w:rsid w:val="000A3950"/>
    <w:rsid w:val="000B753D"/>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D7C58"/>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E5BC3"/>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5736"/>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0DBD"/>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2D6E"/>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63C2B"/>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3B3D"/>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27FBF"/>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281F"/>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8EF"/>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4DDF"/>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I_TRIGG_AUTO_PR_CANCEL_INTG/1.0/prCancellation/" TargetMode="External"/><Relationship Id="rId28"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oleObject" Target="embeddings/oleObject1.bin"/><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E7C119A-FFCB-4BA8-87A9-7D2CE725F22F}"/>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5</TotalTime>
  <Pages>26</Pages>
  <Words>3549</Words>
  <Characters>20233</Characters>
  <Application>Microsoft Office Word</Application>
  <DocSecurity>0</DocSecurity>
  <Lines>168</Lines>
  <Paragraphs>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2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111</cp:revision>
  <dcterms:created xsi:type="dcterms:W3CDTF">2022-05-08T09:52:00Z</dcterms:created>
  <dcterms:modified xsi:type="dcterms:W3CDTF">2022-06-14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